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 xml:space="preserve">you have experience </w:t>
      </w:r>
      <w:proofErr w:type="gramStart"/>
      <w:r w:rsidR="003F2B6D">
        <w:rPr>
          <w:lang w:eastAsia="en-CA"/>
        </w:rPr>
        <w:t>with in</w:t>
      </w:r>
      <w:proofErr w:type="gramEnd"/>
      <w:r w:rsidR="003F2B6D">
        <w:rPr>
          <w:lang w:eastAsia="en-CA"/>
        </w:rPr>
        <w:t xml:space="preserve">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2196CC60" w:rsidR="00FE28FE" w:rsidRDefault="0094400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5DB4E8C4" w14:textId="4DDE3CBA" w:rsidR="006B10EF" w:rsidRDefault="00944007" w:rsidP="006B10EF">
            <w:pPr>
              <w:jc w:val="center"/>
            </w:pPr>
            <w:r>
              <w:t xml:space="preserve">React, </w:t>
            </w:r>
            <w:r w:rsidR="006B10EF"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3305B0BC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  <w:r w:rsidR="00F9438A">
              <w:t>, Ionic Framework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r>
              <w:t>GraphQL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B8135A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B8135A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B8135A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B8135A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B8135A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B8135A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33D9C593" w:rsidR="006B10EF" w:rsidRDefault="006C7F67" w:rsidP="006B10EF">
            <w:pPr>
              <w:jc w:val="center"/>
            </w:pPr>
            <w:r>
              <w:t>E</w:t>
            </w:r>
            <w:r w:rsidRPr="006C7F67">
              <w:t>lastic beanstalk</w:t>
            </w:r>
            <w:r w:rsidR="006B10EF">
              <w:t>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B8135A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B8135A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r>
              <w:t>Pipenv</w:t>
            </w:r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B8135A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B8135A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>Matplotlib, Numpy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B8135A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B8135A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SiteMax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B8135A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94C8052" w14:textId="7E3249C8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1: Creation of SiteMax 3 </w:t>
            </w:r>
            <w:r w:rsidR="002E6045">
              <w:rPr>
                <w:b/>
                <w:bCs/>
              </w:rPr>
              <w:t xml:space="preserve">mobile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5D46F951" w14:textId="158A623F" w:rsidR="00257277" w:rsidRDefault="0047013E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P</w:t>
            </w:r>
            <w:r w:rsidR="006A763D">
              <w:t>urpose is t</w:t>
            </w:r>
            <w:r w:rsidR="00B84594">
              <w:t>o enable non-mobile developers to create</w:t>
            </w:r>
            <w:r w:rsidR="00257277">
              <w:t xml:space="preserve"> both iOS and android</w:t>
            </w:r>
            <w:r w:rsidR="00B84594">
              <w:t xml:space="preserve"> application</w:t>
            </w:r>
          </w:p>
          <w:p w14:paraId="66E3A4AD" w14:textId="7BED64F7" w:rsidR="00F57239" w:rsidRDefault="0047013E" w:rsidP="00B421CF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2C6C77">
              <w:t xml:space="preserve"> business goal </w:t>
            </w:r>
            <w:r>
              <w:t xml:space="preserve">of </w:t>
            </w:r>
            <w:r w:rsidR="002C6C77">
              <w:t>reduc</w:t>
            </w:r>
            <w:r>
              <w:t>ing</w:t>
            </w:r>
            <w:r w:rsidR="002C6C77">
              <w:t xml:space="preserve"> the need of hiring iOS and Android mobile engineers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25C4113E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701231">
              <w:t xml:space="preserve"> overcame the challenge of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</w:t>
            </w:r>
            <w:r w:rsidR="00B309B6">
              <w:t>as possible</w:t>
            </w:r>
            <w:r w:rsidR="004F2EC5">
              <w:t xml:space="preserve"> by learning through sources such as Udemy and Team Treehouse</w:t>
            </w:r>
          </w:p>
          <w:p w14:paraId="52E49B21" w14:textId="5C9BE5D1" w:rsidR="00490B06" w:rsidRDefault="00DC2F7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</w:t>
            </w:r>
            <w:r w:rsidR="00490B06">
              <w:t xml:space="preserve"> overcame challenge of </w:t>
            </w:r>
            <w:r w:rsidR="00AF1082">
              <w:t>acquiring more</w:t>
            </w:r>
            <w:r w:rsidR="00490B06">
              <w:t xml:space="preserve"> </w:t>
            </w:r>
            <w:r w:rsidR="00AF1082">
              <w:t>develop</w:t>
            </w:r>
            <w:r w:rsidR="0045102C">
              <w:t>ment time</w:t>
            </w:r>
            <w:r w:rsidR="00AF1082">
              <w:t xml:space="preserve"> </w:t>
            </w:r>
            <w:r w:rsidR="00490B06">
              <w:t>by creating a bash program that solves build related bugs</w:t>
            </w:r>
          </w:p>
          <w:p w14:paraId="7A606BA1" w14:textId="3F816010" w:rsidR="00947457" w:rsidRDefault="00CD4B47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Third</w:t>
            </w:r>
            <w:r w:rsidR="00701231">
              <w:t xml:space="preserve"> overcame</w:t>
            </w:r>
            <w:r w:rsidR="004401EE">
              <w:t xml:space="preserve"> c</w:t>
            </w:r>
            <w:r w:rsidR="00947457">
              <w:t>hallenge</w:t>
            </w:r>
            <w:r w:rsidR="00701231">
              <w:t xml:space="preserve"> of </w:t>
            </w:r>
            <w:r w:rsidR="00947457">
              <w:t xml:space="preserve">implementing zoom-in and zoom out feature to </w:t>
            </w:r>
            <w:r w:rsidR="0066559E">
              <w:t>each image on app</w:t>
            </w:r>
          </w:p>
          <w:p w14:paraId="20CC86ED" w14:textId="0FF5AB1E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ast </w:t>
            </w:r>
            <w:r w:rsidR="00701231">
              <w:t>overcame challenge</w:t>
            </w:r>
            <w:r w:rsidR="004E4C7C">
              <w:t xml:space="preserve"> </w:t>
            </w:r>
            <w:r w:rsidR="00E3037B">
              <w:t>of overcoming</w:t>
            </w:r>
            <w:r w:rsidR="00446219">
              <w:t xml:space="preserve"> issues </w:t>
            </w:r>
            <w:r w:rsidR="00CB5598">
              <w:t xml:space="preserve">of mobile app </w:t>
            </w:r>
            <w:r w:rsidR="004E4C7C">
              <w:t>deployment</w:t>
            </w:r>
            <w:r w:rsidR="00CD561C">
              <w:t xml:space="preserve"> </w:t>
            </w:r>
          </w:p>
          <w:p w14:paraId="048F4D0B" w14:textId="4668924B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</w:t>
            </w:r>
            <w:r w:rsidR="00910C56">
              <w:t xml:space="preserve">part </w:t>
            </w:r>
            <w:r>
              <w:t xml:space="preserve">was getting the build and setup </w:t>
            </w:r>
            <w:r>
              <w:lastRenderedPageBreak/>
              <w:t>related troubles out of the way</w:t>
            </w:r>
          </w:p>
          <w:p w14:paraId="6B6ED0BB" w14:textId="400B66AE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7A09B3">
              <w:t xml:space="preserve"> creating gallery page of SiteMax 3 mobile application and</w:t>
            </w:r>
            <w:r>
              <w:t xml:space="preserve"> </w:t>
            </w:r>
            <w:r w:rsidR="007A09B3">
              <w:t>implementing</w:t>
            </w:r>
            <w:r>
              <w:t xml:space="preserve"> the zoom-in and zoom-out feature</w:t>
            </w:r>
            <w:r w:rsidR="007A09B3">
              <w:t xml:space="preserve"> on each image</w:t>
            </w:r>
          </w:p>
          <w:p w14:paraId="5CCF3BD3" w14:textId="78E1EC4B" w:rsidR="00037C71" w:rsidRDefault="0006597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Also c</w:t>
            </w:r>
            <w:r w:rsidR="00037C71">
              <w:t>ontributed by</w:t>
            </w:r>
            <w:r w:rsidR="00F42092">
              <w:t xml:space="preserve"> making sure </w:t>
            </w:r>
            <w:r>
              <w:t xml:space="preserve">the mobile app is ready for BUILDEX Vancouver </w:t>
            </w:r>
            <w:r w:rsidR="00F42092">
              <w:t>on time</w:t>
            </w:r>
          </w:p>
          <w:p w14:paraId="7056ADC0" w14:textId="36BBA74D" w:rsidR="00D161A9" w:rsidRDefault="00D161A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7957DD76" w14:textId="0ABF3853" w:rsidR="00770D31" w:rsidRDefault="00770D31" w:rsidP="009549B8">
            <w:pPr>
              <w:spacing w:after="160" w:line="259" w:lineRule="auto"/>
            </w:pPr>
          </w:p>
          <w:p w14:paraId="1A4672CD" w14:textId="77777777" w:rsidR="00B83520" w:rsidRDefault="00701231" w:rsidP="009C1E24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F5A60">
              <w:t xml:space="preserve"> features of</w:t>
            </w:r>
            <w:r>
              <w:t xml:space="preserve"> </w:t>
            </w:r>
            <w:r w:rsidR="00B83520">
              <w:t>mobile app</w:t>
            </w:r>
            <w:r>
              <w:t xml:space="preserve"> using </w:t>
            </w:r>
            <w:r w:rsidR="00037C71">
              <w:t xml:space="preserve">Angular, </w:t>
            </w:r>
            <w:r w:rsidR="00141380">
              <w:t>SASS,</w:t>
            </w:r>
            <w:r w:rsidR="00037C71">
              <w:t xml:space="preserve"> Typescript</w:t>
            </w:r>
            <w:r w:rsidR="002E23A0">
              <w:t>,</w:t>
            </w:r>
            <w:r>
              <w:t xml:space="preserve"> </w:t>
            </w:r>
            <w:r w:rsidR="00037C71">
              <w:t>Ionic Framework</w:t>
            </w:r>
          </w:p>
          <w:p w14:paraId="12465EF5" w14:textId="5CDCE27C" w:rsidR="00436423" w:rsidRDefault="00436423" w:rsidP="009C1E24">
            <w:pPr>
              <w:numPr>
                <w:ilvl w:val="0"/>
                <w:numId w:val="2"/>
              </w:numPr>
              <w:spacing w:after="160" w:line="259" w:lineRule="auto"/>
            </w:pPr>
            <w:r>
              <w:t>Used Postman to identify APIs needed to</w:t>
            </w:r>
            <w:r>
              <w:t xml:space="preserve"> develop pages and features of the </w:t>
            </w:r>
            <w:r w:rsidR="004775E0">
              <w:t xml:space="preserve">mobile </w:t>
            </w:r>
            <w:r>
              <w:t>application</w:t>
            </w:r>
          </w:p>
          <w:p w14:paraId="48549895" w14:textId="3A4C7077" w:rsidR="009D3CF5" w:rsidRDefault="009D3CF5" w:rsidP="009D3CF5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Wrote Bash program to correctly build Ionic Framework mobile application and reduce time fixing build related bugs </w:t>
            </w:r>
            <w:r>
              <w:br/>
              <w:t>(see project 2)</w:t>
            </w:r>
          </w:p>
        </w:tc>
      </w:tr>
      <w:tr w:rsidR="00770D31" w:rsidRPr="003314FF" w14:paraId="2A13F085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2196AC15" w14:textId="30AB1724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363C69">
              <w:rPr>
                <w:b/>
                <w:bCs/>
              </w:rPr>
              <w:t>Bash scripting</w:t>
            </w:r>
            <w:r>
              <w:rPr>
                <w:b/>
                <w:bCs/>
              </w:rPr>
              <w:t xml:space="preserve"> program that minimizes build related bugs</w:t>
            </w:r>
            <w:r w:rsidR="004B4AB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for SiteMax</w:t>
            </w:r>
            <w:r w:rsidR="00626DCA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3 and SiteMax 3.5 </w:t>
            </w:r>
            <w:r w:rsidR="0090678F">
              <w:rPr>
                <w:b/>
                <w:bCs/>
              </w:rPr>
              <w:t>mobile</w:t>
            </w:r>
            <w:r>
              <w:rPr>
                <w:b/>
                <w:bCs/>
              </w:rPr>
              <w:t xml:space="preserve"> application</w:t>
            </w:r>
          </w:p>
        </w:tc>
        <w:tc>
          <w:tcPr>
            <w:tcW w:w="2158" w:type="dxa"/>
            <w:vAlign w:val="center"/>
          </w:tcPr>
          <w:p w14:paraId="35F7BD1D" w14:textId="167B9D72" w:rsidR="00144C83" w:rsidRDefault="00073E7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</w:t>
            </w:r>
            <w:r w:rsidR="00144C83">
              <w:t xml:space="preserve">urpose is to reduce time spent on rebuilding </w:t>
            </w:r>
            <w:r w:rsidR="00B44E05">
              <w:t xml:space="preserve">the </w:t>
            </w:r>
            <w:r w:rsidR="00A80641">
              <w:t>I</w:t>
            </w:r>
            <w:r w:rsidR="00B44E05">
              <w:t>onic</w:t>
            </w:r>
            <w:r w:rsidR="00A80641">
              <w:t xml:space="preserve"> Framework based mobile</w:t>
            </w:r>
            <w:r w:rsidR="00B44E05">
              <w:t xml:space="preserve"> </w:t>
            </w:r>
            <w:r w:rsidR="00144C83">
              <w:t xml:space="preserve">application </w:t>
            </w:r>
            <w:r w:rsidR="003A4FBF">
              <w:t>(10+ plugins to install requiring 20+ minutes per build)</w:t>
            </w:r>
          </w:p>
          <w:p w14:paraId="668E0C49" w14:textId="313958B1" w:rsidR="00770D31" w:rsidRDefault="00991B2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purpose is t</w:t>
            </w:r>
            <w:r w:rsidR="0035767C">
              <w:t xml:space="preserve">o </w:t>
            </w:r>
            <w:r w:rsidR="008725E5">
              <w:t xml:space="preserve">make sure plugins for </w:t>
            </w:r>
            <w:r w:rsidR="00087E09">
              <w:t>I</w:t>
            </w:r>
            <w:r w:rsidR="008725E5">
              <w:t xml:space="preserve">onic </w:t>
            </w:r>
            <w:r w:rsidR="00087E09">
              <w:t>F</w:t>
            </w:r>
            <w:r w:rsidR="008725E5">
              <w:t>ramework are installed correctly</w:t>
            </w:r>
          </w:p>
          <w:p w14:paraId="5127120F" w14:textId="5D2F39E8" w:rsidR="00FE69D3" w:rsidRDefault="00FE69D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purpose is to </w:t>
            </w:r>
            <w:r w:rsidR="000231CF">
              <w:t>minimize</w:t>
            </w:r>
            <w:r>
              <w:t xml:space="preserve"> build related bugs</w:t>
            </w:r>
          </w:p>
          <w:p w14:paraId="3A74934E" w14:textId="24CC5A9B" w:rsidR="00077DC9" w:rsidRDefault="00DB2CEA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77DC9">
              <w:t xml:space="preserve"> business goal </w:t>
            </w:r>
            <w:r>
              <w:t>of</w:t>
            </w:r>
            <w:r w:rsidR="00077DC9">
              <w:t xml:space="preserve"> spend</w:t>
            </w:r>
            <w:r w:rsidR="00337EAA">
              <w:t>ing</w:t>
            </w:r>
            <w:r w:rsidR="00077DC9">
              <w:t xml:space="preserve"> more time developing</w:t>
            </w:r>
            <w:r>
              <w:t>,</w:t>
            </w:r>
            <w:r w:rsidR="00077DC9">
              <w:t xml:space="preserve"> less on fixing</w:t>
            </w:r>
            <w:r>
              <w:t xml:space="preserve"> and delivering application on time for </w:t>
            </w:r>
            <w:r w:rsidR="00DB63E0">
              <w:t>BUILDEX</w:t>
            </w:r>
            <w:r>
              <w:t xml:space="preserve"> </w:t>
            </w:r>
            <w:r w:rsidR="00E82F50">
              <w:t>Vancouver</w:t>
            </w:r>
          </w:p>
          <w:p w14:paraId="2C54613F" w14:textId="467FC7A6" w:rsidR="005B1F82" w:rsidRDefault="005B1F8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cost savings in development by reducing number of hours spent fixing bugs </w:t>
            </w:r>
          </w:p>
        </w:tc>
        <w:tc>
          <w:tcPr>
            <w:tcW w:w="2158" w:type="dxa"/>
            <w:vAlign w:val="center"/>
          </w:tcPr>
          <w:p w14:paraId="3C236988" w14:textId="5A0B3435" w:rsidR="009432E2" w:rsidRDefault="00770D31" w:rsidP="002C552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767754D5" w14:textId="0F39B4AE" w:rsidR="00FC125F" w:rsidRDefault="00FF058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</w:t>
            </w:r>
            <w:r w:rsidR="00FC125F">
              <w:t xml:space="preserve"> challenge</w:t>
            </w:r>
            <w:r w:rsidR="005B1CF6">
              <w:t xml:space="preserve"> </w:t>
            </w:r>
            <w:r>
              <w:t>of</w:t>
            </w:r>
            <w:r w:rsidR="005B1CF6">
              <w:t xml:space="preserve"> learning how to write the program when knowing nothing about bash scripting</w:t>
            </w:r>
            <w:r w:rsidR="008C0482">
              <w:t xml:space="preserve"> using Udemy and documentation</w:t>
            </w:r>
          </w:p>
          <w:p w14:paraId="7619F44E" w14:textId="1AC31AE5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</w:t>
            </w:r>
            <w:r w:rsidR="00E40086">
              <w:t>learning</w:t>
            </w:r>
            <w:r>
              <w:t xml:space="preserve"> syntax</w:t>
            </w:r>
            <w:r w:rsidR="00E40086">
              <w:t xml:space="preserve"> that’s</w:t>
            </w:r>
            <w:r>
              <w:t xml:space="preserve"> different from Python and JavaScript</w:t>
            </w:r>
          </w:p>
          <w:p w14:paraId="25BF11F3" w14:textId="0B4E3132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o use</w:t>
            </w:r>
            <w:r w:rsidR="00932AE4">
              <w:t xml:space="preserve"> bash scripting’s </w:t>
            </w:r>
            <w:r w:rsidR="00E65367">
              <w:t xml:space="preserve">array and functions to ensure the mobile application is </w:t>
            </w:r>
            <w:r w:rsidR="005E48A4">
              <w:t>compiled in correctly without build issues</w:t>
            </w:r>
          </w:p>
          <w:p w14:paraId="51C20036" w14:textId="6FA2D4B7" w:rsidR="00A32657" w:rsidRDefault="00A3265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building the entire application</w:t>
            </w:r>
          </w:p>
          <w:p w14:paraId="3594505D" w14:textId="3621F741" w:rsidR="00164E8F" w:rsidRDefault="00164E8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15DBBDFB" w14:textId="67C63387" w:rsidR="00770D31" w:rsidRDefault="0013530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Built program using </w:t>
            </w:r>
            <w:r w:rsidR="00B26726">
              <w:t>B</w:t>
            </w:r>
            <w:r w:rsidR="00770D31">
              <w:t xml:space="preserve">ash </w:t>
            </w:r>
            <w:r w:rsidR="00D75BA6">
              <w:t>s</w:t>
            </w:r>
            <w:r w:rsidR="00770D31">
              <w:t>crip</w:t>
            </w:r>
            <w:r w:rsidR="00B26726">
              <w:t>ts</w:t>
            </w:r>
            <w:r w:rsidR="00DE5AC6">
              <w:t xml:space="preserve"> for consistent</w:t>
            </w:r>
            <w:r w:rsidR="006D6227">
              <w:t xml:space="preserve"> and</w:t>
            </w:r>
            <w:r w:rsidR="00DE5AC6">
              <w:t xml:space="preserve"> trouble </w:t>
            </w:r>
            <w:r w:rsidR="0030192F">
              <w:t>-</w:t>
            </w:r>
            <w:r w:rsidR="00DE5AC6">
              <w:t>free</w:t>
            </w:r>
            <w:r w:rsidR="003C2A30">
              <w:t xml:space="preserve"> </w:t>
            </w:r>
            <w:r w:rsidR="00521735">
              <w:t>build</w:t>
            </w:r>
            <w:r w:rsidR="00DE5AC6">
              <w:t xml:space="preserve"> of Ionic Framework mobile application</w:t>
            </w:r>
          </w:p>
        </w:tc>
      </w:tr>
      <w:tr w:rsidR="000A4C59" w:rsidRPr="003314FF" w14:paraId="698B73E7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64B51101" w14:textId="67475B7F" w:rsidR="000A4C59" w:rsidRDefault="000A4C59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roject 3: Creation</w:t>
            </w:r>
            <w:r w:rsidR="00C81090">
              <w:rPr>
                <w:b/>
                <w:bCs/>
              </w:rPr>
              <w:t xml:space="preserve"> of</w:t>
            </w:r>
            <w:r w:rsidR="00E346CD">
              <w:rPr>
                <w:b/>
                <w:bCs/>
              </w:rPr>
              <w:t xml:space="preserve"> </w:t>
            </w:r>
            <w:r w:rsidR="00416A6F">
              <w:rPr>
                <w:b/>
                <w:bCs/>
              </w:rPr>
              <w:t>AngularJS</w:t>
            </w:r>
            <w:r w:rsidR="006A630D">
              <w:rPr>
                <w:b/>
                <w:bCs/>
              </w:rPr>
              <w:t xml:space="preserve"> based small single page applications for clients </w:t>
            </w:r>
          </w:p>
        </w:tc>
        <w:tc>
          <w:tcPr>
            <w:tcW w:w="2158" w:type="dxa"/>
            <w:vAlign w:val="center"/>
          </w:tcPr>
          <w:p w14:paraId="00BE90FA" w14:textId="7CC50929" w:rsidR="005065F9" w:rsidRDefault="005065F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o digitalize construction</w:t>
            </w:r>
            <w:r w:rsidR="003F031B">
              <w:t xml:space="preserve"> company’s</w:t>
            </w:r>
            <w:r>
              <w:t xml:space="preserve"> safety and progress forms </w:t>
            </w:r>
            <w:r>
              <w:lastRenderedPageBreak/>
              <w:t xml:space="preserve">using AngularJS </w:t>
            </w:r>
            <w:r w:rsidR="00593AE3">
              <w:t xml:space="preserve">and </w:t>
            </w:r>
            <w:r w:rsidR="002E6832">
              <w:t>PDF</w:t>
            </w:r>
            <w:r w:rsidR="00043427">
              <w:t xml:space="preserve"> using </w:t>
            </w:r>
            <w:r w:rsidR="00593AE3">
              <w:t>PHP</w:t>
            </w:r>
          </w:p>
          <w:p w14:paraId="0BFB377A" w14:textId="66B2E144" w:rsidR="005B1F82" w:rsidRDefault="004674B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</w:t>
            </w:r>
            <w:r w:rsidR="00FA5350">
              <w:t xml:space="preserve">onnects to </w:t>
            </w:r>
            <w:r w:rsidR="005C3BF7">
              <w:t xml:space="preserve">the </w:t>
            </w:r>
            <w:r w:rsidR="00FA5350">
              <w:t xml:space="preserve">business goal of getting more </w:t>
            </w:r>
            <w:r w:rsidR="00E301D8">
              <w:t xml:space="preserve">and keeping </w:t>
            </w:r>
            <w:r w:rsidR="00FA5350">
              <w:t>construction clients</w:t>
            </w:r>
          </w:p>
          <w:p w14:paraId="115A367F" w14:textId="2AD0F9A1" w:rsidR="00FA5350" w:rsidRDefault="004239FC" w:rsidP="00A34023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4674B4">
              <w:t xml:space="preserve"> revenue </w:t>
            </w:r>
            <w:r w:rsidR="0004315B">
              <w:t xml:space="preserve">growth </w:t>
            </w:r>
            <w:r w:rsidR="004674B4">
              <w:t>by</w:t>
            </w:r>
            <w:r w:rsidR="00911A42">
              <w:t xml:space="preserve"> retaining and</w:t>
            </w:r>
            <w:r w:rsidR="004674B4">
              <w:t xml:space="preserve"> getting more construction clients</w:t>
            </w:r>
            <w:r w:rsidR="0005154A">
              <w:t xml:space="preserve"> </w:t>
            </w:r>
          </w:p>
        </w:tc>
        <w:tc>
          <w:tcPr>
            <w:tcW w:w="2158" w:type="dxa"/>
            <w:vAlign w:val="center"/>
          </w:tcPr>
          <w:p w14:paraId="4CE96587" w14:textId="4310D081" w:rsidR="007F66B5" w:rsidRDefault="003E58FE" w:rsidP="007F66B5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reated over 300 AngularJS single page applications</w:t>
            </w:r>
          </w:p>
        </w:tc>
        <w:tc>
          <w:tcPr>
            <w:tcW w:w="2158" w:type="dxa"/>
            <w:vAlign w:val="center"/>
          </w:tcPr>
          <w:p w14:paraId="09846C55" w14:textId="49393F6E" w:rsidR="00760D03" w:rsidRDefault="00760D0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 overcame challenge of learning AngularJS through sources such as Udemy</w:t>
            </w:r>
          </w:p>
          <w:p w14:paraId="34B10209" w14:textId="1D382D27" w:rsidR="003327C1" w:rsidRDefault="009E75B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Second</w:t>
            </w:r>
            <w:r w:rsidR="00CF5307">
              <w:t xml:space="preserve"> o</w:t>
            </w:r>
            <w:r w:rsidR="003327C1">
              <w:t xml:space="preserve">vercame challenge of </w:t>
            </w:r>
            <w:r w:rsidR="00CF5307">
              <w:t xml:space="preserve">understanding </w:t>
            </w:r>
            <w:r w:rsidR="002B1255">
              <w:t xml:space="preserve">business </w:t>
            </w:r>
            <w:r w:rsidR="00CF5307">
              <w:t>requirements</w:t>
            </w:r>
            <w:r w:rsidR="002B1255">
              <w:t xml:space="preserve"> that satisfy clients</w:t>
            </w:r>
          </w:p>
          <w:p w14:paraId="162F1CA8" w14:textId="6FD2D9F3" w:rsidR="0008578E" w:rsidRDefault="009E75B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ird</w:t>
            </w:r>
            <w:r w:rsidR="00CF5307">
              <w:t xml:space="preserve"> overcame challenge of making sure the created solution is a balance between quality and time of development</w:t>
            </w:r>
          </w:p>
          <w:p w14:paraId="39333DFD" w14:textId="5B70545E" w:rsidR="00CF5307" w:rsidRDefault="006F559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ourth</w:t>
            </w:r>
            <w:r w:rsidR="0008578E">
              <w:t xml:space="preserve"> overcame challenge of making sure the created solution </w:t>
            </w:r>
            <w:r w:rsidR="005C4735">
              <w:t>that satisfies</w:t>
            </w:r>
            <w:r w:rsidR="0008578E">
              <w:t xml:space="preserve"> SiteMax’s technical requirements</w:t>
            </w:r>
            <w:r w:rsidR="00CF5307">
              <w:t xml:space="preserve"> </w:t>
            </w:r>
            <w:r w:rsidR="00CB6242">
              <w:t>through series of code reviews</w:t>
            </w:r>
          </w:p>
          <w:p w14:paraId="3F99CAC8" w14:textId="695280B3" w:rsidR="00111E95" w:rsidRDefault="00AE28D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ast </w:t>
            </w:r>
            <w:r w:rsidR="00111E95">
              <w:t>overcame the challenge of producing single page applications with fast turnaround time</w:t>
            </w:r>
          </w:p>
          <w:p w14:paraId="67C9984F" w14:textId="21BF1412" w:rsidR="00C3025A" w:rsidRDefault="00D6289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getting the business </w:t>
            </w:r>
            <w:r w:rsidR="002D7F7C">
              <w:t>requirements and technical requirements</w:t>
            </w:r>
            <w:r>
              <w:t xml:space="preserve"> right</w:t>
            </w:r>
          </w:p>
          <w:p w14:paraId="38B0D9C6" w14:textId="706948F3" w:rsidR="005B74CD" w:rsidRDefault="0070741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 l</w:t>
            </w:r>
            <w:r w:rsidR="00C3025A">
              <w:t>earned how to</w:t>
            </w:r>
            <w:r w:rsidR="00212103">
              <w:t xml:space="preserve"> </w:t>
            </w:r>
            <w:r w:rsidR="00C3025A">
              <w:t>dissect business requirements,</w:t>
            </w:r>
            <w:r w:rsidR="00212103">
              <w:t xml:space="preserve"> technical requirements and create</w:t>
            </w:r>
            <w:r w:rsidR="008801EB">
              <w:t xml:space="preserve"> </w:t>
            </w:r>
            <w:r w:rsidR="009E0BBF">
              <w:t>solution</w:t>
            </w:r>
            <w:r w:rsidR="00A80E68">
              <w:t>s</w:t>
            </w:r>
          </w:p>
          <w:p w14:paraId="0960452B" w14:textId="3CABBA49" w:rsidR="00044C85" w:rsidRDefault="00707419" w:rsidP="00B8135A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l</w:t>
            </w:r>
            <w:r w:rsidR="005B74CD">
              <w:t xml:space="preserve">earned how to </w:t>
            </w:r>
            <w:r w:rsidR="00275B40">
              <w:t>collaborate</w:t>
            </w:r>
            <w:r w:rsidR="005B74CD">
              <w:t xml:space="preserve"> between customer success and dev team to deliver quality applications that meets </w:t>
            </w:r>
            <w:r w:rsidR="00275B40">
              <w:t>the technical and business</w:t>
            </w:r>
            <w:r w:rsidR="009B77E8">
              <w:t xml:space="preserve"> </w:t>
            </w:r>
            <w:r w:rsidR="00F8101B">
              <w:t>requirements</w:t>
            </w:r>
          </w:p>
          <w:p w14:paraId="30E8B925" w14:textId="0D01EB00" w:rsidR="00870863" w:rsidRDefault="007F489A" w:rsidP="006A284A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A55D95">
              <w:t xml:space="preserve"> collaborating with peers and building AngularJS single page applications</w:t>
            </w:r>
            <w:r w:rsidR="00BA0506">
              <w:t xml:space="preserve"> with </w:t>
            </w:r>
            <w:r w:rsidR="00BA0506">
              <w:lastRenderedPageBreak/>
              <w:t>output PDF using PHP</w:t>
            </w:r>
          </w:p>
        </w:tc>
        <w:tc>
          <w:tcPr>
            <w:tcW w:w="2253" w:type="dxa"/>
            <w:vAlign w:val="center"/>
          </w:tcPr>
          <w:p w14:paraId="456832FC" w14:textId="7784724E" w:rsidR="004D6D18" w:rsidRDefault="004D6D18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Built </w:t>
            </w:r>
            <w:r w:rsidR="005E08CC">
              <w:t>front-end part of the</w:t>
            </w:r>
            <w:r w:rsidR="00D46E0C">
              <w:t xml:space="preserve"> single page</w:t>
            </w:r>
            <w:r w:rsidR="005E08CC">
              <w:t xml:space="preserve"> application using</w:t>
            </w:r>
            <w:r w:rsidR="00B046AD">
              <w:t xml:space="preserve"> AngularJS</w:t>
            </w:r>
            <w:r w:rsidR="00423615">
              <w:t>, ES6 JavaScript</w:t>
            </w:r>
            <w:r w:rsidR="00147775">
              <w:t xml:space="preserve"> and</w:t>
            </w:r>
            <w:r w:rsidR="00B046AD">
              <w:t xml:space="preserve"> CSS</w:t>
            </w:r>
          </w:p>
          <w:p w14:paraId="64AB92CD" w14:textId="7C9714B8" w:rsidR="00B978EC" w:rsidRDefault="004D6D18" w:rsidP="00B978EC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E08CC">
              <w:t xml:space="preserve"> </w:t>
            </w:r>
            <w:r w:rsidR="005D27FB">
              <w:t>PDF</w:t>
            </w:r>
            <w:r>
              <w:t xml:space="preserve"> templates</w:t>
            </w:r>
            <w:r w:rsidR="001F3A21">
              <w:t xml:space="preserve"> using PHP</w:t>
            </w:r>
          </w:p>
          <w:p w14:paraId="4B02E43C" w14:textId="7F28AE5E" w:rsidR="00147775" w:rsidRDefault="00147775" w:rsidP="00B978EC">
            <w:pPr>
              <w:numPr>
                <w:ilvl w:val="0"/>
                <w:numId w:val="2"/>
              </w:numPr>
              <w:spacing w:after="160" w:line="259" w:lineRule="auto"/>
            </w:pPr>
            <w:r>
              <w:t>Used Postman to identify</w:t>
            </w:r>
            <w:r w:rsidR="0030087F">
              <w:t xml:space="preserve"> </w:t>
            </w:r>
            <w:r>
              <w:t xml:space="preserve">APIs needed to develop </w:t>
            </w:r>
            <w:r>
              <w:t xml:space="preserve">single page </w:t>
            </w:r>
            <w:r>
              <w:t>application</w:t>
            </w:r>
          </w:p>
          <w:p w14:paraId="683F2CB8" w14:textId="77777777" w:rsidR="00626052" w:rsidRDefault="00626052" w:rsidP="00B978EC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Wrote library of PHP, ES6 JavaScript and AngularJS for accelerated development </w:t>
            </w:r>
            <w:r>
              <w:br/>
            </w:r>
            <w:r>
              <w:br/>
              <w:t>(see project 4)</w:t>
            </w:r>
          </w:p>
          <w:p w14:paraId="6B1396C2" w14:textId="111FC3D8" w:rsidR="00F12C13" w:rsidRDefault="00F12C13" w:rsidP="00B978EC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 Bash and Python programs that reduce setup and deployment time</w:t>
            </w:r>
            <w:r>
              <w:br/>
            </w:r>
            <w:r>
              <w:br/>
              <w:t>(see project 6)</w:t>
            </w:r>
          </w:p>
        </w:tc>
      </w:tr>
      <w:tr w:rsidR="00770D31" w:rsidRPr="003314FF" w14:paraId="7CFED0E9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77DC7F2" w14:textId="739FEBCE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Project </w:t>
            </w:r>
            <w:r w:rsidR="000A4C59">
              <w:rPr>
                <w:b/>
                <w:bCs/>
              </w:rPr>
              <w:t>4</w:t>
            </w:r>
            <w:r>
              <w:rPr>
                <w:b/>
                <w:bCs/>
              </w:rPr>
              <w:t>: Creation of library of snippets for</w:t>
            </w:r>
            <w:r w:rsidR="007F66B5">
              <w:rPr>
                <w:b/>
                <w:bCs/>
              </w:rPr>
              <w:t xml:space="preserve"> AngularJS based</w:t>
            </w:r>
            <w:r>
              <w:rPr>
                <w:b/>
                <w:bCs/>
              </w:rPr>
              <w:t xml:space="preserve"> </w:t>
            </w:r>
            <w:r w:rsidR="007F66B5">
              <w:rPr>
                <w:b/>
                <w:bCs/>
              </w:rPr>
              <w:t>s</w:t>
            </w:r>
            <w:r w:rsidR="00F87BCD">
              <w:rPr>
                <w:b/>
                <w:bCs/>
              </w:rPr>
              <w:t xml:space="preserve">ingle </w:t>
            </w:r>
            <w:r w:rsidR="007F66B5">
              <w:rPr>
                <w:b/>
                <w:bCs/>
              </w:rPr>
              <w:t>p</w:t>
            </w:r>
            <w:r w:rsidR="00F87BCD">
              <w:rPr>
                <w:b/>
                <w:bCs/>
              </w:rPr>
              <w:t xml:space="preserve">age </w:t>
            </w:r>
            <w:r w:rsidR="007F66B5">
              <w:rPr>
                <w:b/>
                <w:bCs/>
              </w:rPr>
              <w:t>a</w:t>
            </w:r>
            <w:r w:rsidR="00F87BCD">
              <w:rPr>
                <w:b/>
                <w:bCs/>
              </w:rPr>
              <w:t>pplications</w:t>
            </w:r>
          </w:p>
        </w:tc>
        <w:tc>
          <w:tcPr>
            <w:tcW w:w="2158" w:type="dxa"/>
            <w:vAlign w:val="center"/>
          </w:tcPr>
          <w:p w14:paraId="32F93E4D" w14:textId="76E2593D" w:rsidR="00770D31" w:rsidRDefault="001D45E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EB7744">
              <w:t xml:space="preserve"> purpose </w:t>
            </w:r>
            <w:r w:rsidR="003608B4">
              <w:t>is</w:t>
            </w:r>
            <w:r w:rsidR="00EB7744">
              <w:t xml:space="preserve"> to r</w:t>
            </w:r>
            <w:r w:rsidR="00770D31">
              <w:t>educe</w:t>
            </w:r>
            <w:r w:rsidR="00242F4A">
              <w:t xml:space="preserve"> the</w:t>
            </w:r>
            <w:r w:rsidR="00770D31">
              <w:t xml:space="preserve"> time creating</w:t>
            </w:r>
            <w:r w:rsidR="005A3AD0">
              <w:t xml:space="preserve"> </w:t>
            </w:r>
            <w:r w:rsidR="00770D31">
              <w:t>single page applications</w:t>
            </w:r>
          </w:p>
          <w:p w14:paraId="37D15DE3" w14:textId="02746232" w:rsidR="003A0804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Second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073E91">
              <w:t xml:space="preserve"> </w:t>
            </w:r>
            <w:r w:rsidR="003A0804">
              <w:t>typos and mistakes</w:t>
            </w:r>
            <w:r w:rsidR="00770D31">
              <w:t xml:space="preserve"> </w:t>
            </w:r>
          </w:p>
          <w:p w14:paraId="3EC7AA7C" w14:textId="4377E45A" w:rsidR="00EB7744" w:rsidRDefault="00AD0C89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Last</w:t>
            </w:r>
            <w:r w:rsidR="00D34424">
              <w:t xml:space="preserve"> purpose </w:t>
            </w:r>
            <w:r w:rsidR="003608B4">
              <w:t>is</w:t>
            </w:r>
            <w:r w:rsidR="00D34424">
              <w:t xml:space="preserve"> to </w:t>
            </w:r>
            <w:r w:rsidR="005F58E3">
              <w:t>allow room for</w:t>
            </w:r>
            <w:r w:rsidR="00142A3E">
              <w:t xml:space="preserve"> </w:t>
            </w:r>
            <w:r w:rsidR="00770D31">
              <w:t>improvement</w:t>
            </w:r>
            <w:r w:rsidR="00142A3E">
              <w:t>s</w:t>
            </w:r>
            <w:r w:rsidR="003A0804">
              <w:t xml:space="preserve"> while creating single page applications</w:t>
            </w:r>
          </w:p>
          <w:p w14:paraId="7259788A" w14:textId="07E8686C" w:rsidR="00041162" w:rsidRDefault="00173485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41162">
              <w:t xml:space="preserve"> business goal </w:t>
            </w:r>
            <w:r>
              <w:t>of</w:t>
            </w:r>
            <w:r w:rsidR="00041162">
              <w:t xml:space="preserve"> generat</w:t>
            </w:r>
            <w:r>
              <w:t>ing</w:t>
            </w:r>
            <w:r w:rsidR="00041162">
              <w:t xml:space="preserve"> more quality single page applications in a given time, so </w:t>
            </w:r>
            <w:r w:rsidR="009D3571">
              <w:t>more clients can be served</w:t>
            </w:r>
            <w:r w:rsidR="003235A2">
              <w:t xml:space="preserve"> per person</w:t>
            </w:r>
          </w:p>
          <w:p w14:paraId="0F6C6BE7" w14:textId="320A545E" w:rsidR="00173485" w:rsidRDefault="00687A97" w:rsidP="001A2905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D646B7">
              <w:t xml:space="preserve"> revenue growth by serving more clients per person</w:t>
            </w:r>
          </w:p>
        </w:tc>
        <w:tc>
          <w:tcPr>
            <w:tcW w:w="2158" w:type="dxa"/>
            <w:vAlign w:val="center"/>
          </w:tcPr>
          <w:p w14:paraId="4D74405A" w14:textId="6E844AC5" w:rsidR="00D55988" w:rsidRPr="00D55988" w:rsidRDefault="00014117" w:rsidP="00D55988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mproved the </w:t>
            </w:r>
            <w:r w:rsidR="004852DB">
              <w:t>number</w:t>
            </w:r>
            <w:r>
              <w:t xml:space="preserve"> of</w:t>
            </w:r>
            <w:r w:rsidR="004852DB">
              <w:t xml:space="preserve"> created</w:t>
            </w:r>
            <w:r>
              <w:t xml:space="preserve"> single page applications from</w:t>
            </w:r>
            <w:r w:rsidR="004852DB">
              <w:t xml:space="preserve"> average of</w:t>
            </w:r>
            <w:r>
              <w:t xml:space="preserve"> 1 per day to 3 per day</w:t>
            </w:r>
          </w:p>
        </w:tc>
        <w:tc>
          <w:tcPr>
            <w:tcW w:w="2158" w:type="dxa"/>
            <w:vAlign w:val="center"/>
          </w:tcPr>
          <w:p w14:paraId="44F76E52" w14:textId="7CE123CC" w:rsidR="00764C1D" w:rsidRDefault="0047013E" w:rsidP="00764C1D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 challenge of</w:t>
            </w:r>
            <w:r w:rsidR="009F0410">
              <w:t xml:space="preserve"> separating AngularJS and PHP templating code into reusable chunks</w:t>
            </w:r>
          </w:p>
          <w:p w14:paraId="77220A59" w14:textId="519B0D3B" w:rsidR="003D5969" w:rsidRDefault="003D59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</w:t>
            </w:r>
            <w:r w:rsidR="00DB08C7">
              <w:t>to bring up productivity and improve quality while working</w:t>
            </w:r>
            <w:r w:rsidR="009C4434">
              <w:t xml:space="preserve"> in relaxed state of mind</w:t>
            </w:r>
            <w:r w:rsidR="00113E25">
              <w:t xml:space="preserve"> to prevent burnout</w:t>
            </w:r>
            <w:r w:rsidR="00DB08C7">
              <w:t xml:space="preserve"> </w:t>
            </w:r>
          </w:p>
          <w:p w14:paraId="7FD5A8D0" w14:textId="4019F089" w:rsidR="00B50CC8" w:rsidRDefault="00C133C2" w:rsidP="00473253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</w:t>
            </w:r>
            <w:r w:rsidR="0021164A">
              <w:t>to</w:t>
            </w:r>
            <w:r>
              <w:t xml:space="preserve"> creating and maintaining </w:t>
            </w:r>
            <w:r w:rsidR="00763937">
              <w:t>library</w:t>
            </w:r>
            <w:r>
              <w:t xml:space="preserve"> of </w:t>
            </w:r>
            <w:r w:rsidR="00763937">
              <w:t>AngularJS snippets</w:t>
            </w:r>
            <w:r>
              <w:t xml:space="preserve"> before the team began using </w:t>
            </w:r>
            <w:r w:rsidR="00DA0F23">
              <w:t xml:space="preserve">AngularJS </w:t>
            </w:r>
            <w:r>
              <w:t>components</w:t>
            </w:r>
            <w:r w:rsidR="00412953">
              <w:t>, and deprecating the use of PHP for building PDF</w:t>
            </w:r>
          </w:p>
        </w:tc>
        <w:tc>
          <w:tcPr>
            <w:tcW w:w="2253" w:type="dxa"/>
            <w:vAlign w:val="center"/>
          </w:tcPr>
          <w:p w14:paraId="42BA37E3" w14:textId="0988671C" w:rsidR="00AF33EF" w:rsidRDefault="00976BCE" w:rsidP="00591832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</w:t>
            </w:r>
            <w:r w:rsidR="00E83B4A">
              <w:t xml:space="preserve"> </w:t>
            </w:r>
            <w:r w:rsidR="000D2781">
              <w:t>library of</w:t>
            </w:r>
            <w:r>
              <w:t xml:space="preserve"> snippets </w:t>
            </w:r>
            <w:r w:rsidR="00597223">
              <w:t>consisting of</w:t>
            </w:r>
            <w:r w:rsidR="00E83B4A">
              <w:t xml:space="preserve"> </w:t>
            </w:r>
            <w:r w:rsidR="00AF33EF">
              <w:t>PHP</w:t>
            </w:r>
            <w:r w:rsidR="00E83B4A">
              <w:t>, ES6 JavaScript and</w:t>
            </w:r>
            <w:r w:rsidR="000D2781">
              <w:t xml:space="preserve"> AngularJS</w:t>
            </w:r>
            <w:r w:rsidR="00B4240B">
              <w:t xml:space="preserve"> codes</w:t>
            </w:r>
          </w:p>
        </w:tc>
      </w:tr>
      <w:tr w:rsidR="00770D31" w:rsidRPr="003314FF" w14:paraId="5C562CAF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3B927769" w14:textId="7FCE12C0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5</w:t>
            </w:r>
            <w:r>
              <w:rPr>
                <w:b/>
                <w:bCs/>
              </w:rPr>
              <w:t>: Creation of SiteMax 3.5 application</w:t>
            </w:r>
          </w:p>
        </w:tc>
        <w:tc>
          <w:tcPr>
            <w:tcW w:w="2158" w:type="dxa"/>
            <w:vAlign w:val="center"/>
          </w:tcPr>
          <w:p w14:paraId="7CFBD793" w14:textId="769F5A62" w:rsidR="00CA778B" w:rsidRPr="003314FF" w:rsidRDefault="00580536" w:rsidP="00C75302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>o</w:t>
            </w:r>
            <w:r w:rsidR="00CB5B15">
              <w:t xml:space="preserve"> reduce bugginess and</w:t>
            </w:r>
            <w:r w:rsidR="00770D31">
              <w:t xml:space="preserve"> modernize SiteMax 3 </w:t>
            </w:r>
            <w:r w:rsidR="00B75565">
              <w:t>mobile</w:t>
            </w:r>
            <w:r w:rsidR="00770D31">
              <w:t xml:space="preserve"> application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699FC740" w14:textId="40F1266F" w:rsidR="000C3372" w:rsidRPr="00A00D30" w:rsidRDefault="000C337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rPr>
                <w:lang w:val="en-US"/>
              </w:rPr>
              <w:t xml:space="preserve">Overcame challenge of </w:t>
            </w:r>
            <w:r w:rsidR="00A471AE">
              <w:rPr>
                <w:lang w:val="en-US"/>
              </w:rPr>
              <w:t>customizing existing plugins to meet business needs</w:t>
            </w:r>
          </w:p>
          <w:p w14:paraId="2541390C" w14:textId="5021CEE7" w:rsidR="00A00D30" w:rsidRDefault="00A00D3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navigating to meet business </w:t>
            </w:r>
            <w:r w:rsidR="008B5F0A">
              <w:t xml:space="preserve">and technical </w:t>
            </w:r>
            <w:r>
              <w:t xml:space="preserve">requirements </w:t>
            </w:r>
            <w:r w:rsidR="000622BB">
              <w:t>with little information</w:t>
            </w:r>
            <w:r>
              <w:t xml:space="preserve"> </w:t>
            </w:r>
          </w:p>
          <w:p w14:paraId="456614DC" w14:textId="38C3AE67" w:rsidR="00BC7BA3" w:rsidRDefault="00BC7BA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</w:t>
            </w:r>
            <w:r w:rsidR="00DC3B3F">
              <w:t>building pixel perfect templates and logics to mobile application</w:t>
            </w:r>
          </w:p>
          <w:p w14:paraId="210E1543" w14:textId="209CD8FA" w:rsidR="004860B1" w:rsidRDefault="004860B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5A598216" w14:textId="47025740" w:rsidR="00835F70" w:rsidRDefault="00770D31" w:rsidP="00835F70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app using Typescript, Angular 5, SASS</w:t>
            </w:r>
            <w:r w:rsidR="00691A5F">
              <w:t xml:space="preserve"> and</w:t>
            </w:r>
            <w:r w:rsidR="008B443D">
              <w:t xml:space="preserve"> </w:t>
            </w:r>
            <w:r>
              <w:t>Ionic Framework</w:t>
            </w:r>
            <w:r w:rsidR="004265DB">
              <w:t xml:space="preserve"> </w:t>
            </w:r>
          </w:p>
          <w:p w14:paraId="3452821C" w14:textId="54BFC783" w:rsidR="00691A5F" w:rsidRDefault="00691A5F" w:rsidP="00EA687F">
            <w:pPr>
              <w:numPr>
                <w:ilvl w:val="0"/>
                <w:numId w:val="2"/>
              </w:numPr>
              <w:spacing w:after="160" w:line="259" w:lineRule="auto"/>
            </w:pPr>
            <w:r>
              <w:t>Used Postman to identify APIs needed to develop pages and features of the mobile application</w:t>
            </w:r>
          </w:p>
        </w:tc>
      </w:tr>
      <w:tr w:rsidR="00770D31" w:rsidRPr="003314FF" w14:paraId="25A5AC9F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52ABCF7" w14:textId="79593BED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E77200">
              <w:rPr>
                <w:b/>
                <w:bCs/>
              </w:rPr>
              <w:t>bash program that reduces time setting up for development and deployment</w:t>
            </w:r>
          </w:p>
        </w:tc>
        <w:tc>
          <w:tcPr>
            <w:tcW w:w="2158" w:type="dxa"/>
            <w:vAlign w:val="center"/>
          </w:tcPr>
          <w:p w14:paraId="71E2B337" w14:textId="39FE8E76" w:rsidR="00770D31" w:rsidRDefault="00F16CD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reduce </w:t>
            </w:r>
            <w:r w:rsidR="007F75E1">
              <w:t xml:space="preserve">the </w:t>
            </w:r>
            <w:r w:rsidR="00770D31">
              <w:t>amount of time spent setting up</w:t>
            </w:r>
            <w:r w:rsidR="00DC424D">
              <w:t xml:space="preserve"> and </w:t>
            </w:r>
            <w:r w:rsidR="00F40EAE">
              <w:t>deploying</w:t>
            </w:r>
            <w:r w:rsidR="00770D31">
              <w:t xml:space="preserve"> single page application</w:t>
            </w:r>
            <w:r w:rsidR="000516D8">
              <w:t>s</w:t>
            </w:r>
          </w:p>
          <w:p w14:paraId="78AADCDA" w14:textId="77777777" w:rsidR="001332AF" w:rsidRDefault="000F084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onnects to the business goal of eliminating inefficiencies and generating more single page applications in a given time</w:t>
            </w:r>
          </w:p>
          <w:p w14:paraId="63A03C99" w14:textId="1BE36731" w:rsidR="000F084E" w:rsidRPr="003314FF" w:rsidRDefault="001332A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</w:t>
            </w:r>
            <w:r w:rsidR="003D24D7">
              <w:t>revenue growth</w:t>
            </w:r>
            <w:r>
              <w:t xml:space="preserve"> by spending less time setting up</w:t>
            </w:r>
            <w:r w:rsidR="008B6ED2">
              <w:t xml:space="preserve"> and</w:t>
            </w:r>
            <w:r>
              <w:t xml:space="preserve"> deploying</w:t>
            </w:r>
            <w:r w:rsidR="008B6ED2">
              <w:t>,</w:t>
            </w:r>
            <w:r>
              <w:t xml:space="preserve"> and more time on development</w:t>
            </w:r>
            <w:r w:rsidR="000F084E">
              <w:t xml:space="preserve"> </w:t>
            </w:r>
          </w:p>
        </w:tc>
        <w:tc>
          <w:tcPr>
            <w:tcW w:w="2158" w:type="dxa"/>
            <w:vAlign w:val="center"/>
          </w:tcPr>
          <w:p w14:paraId="1541B6DD" w14:textId="7F405695" w:rsidR="002C16F5" w:rsidRPr="003314FF" w:rsidRDefault="00770D31" w:rsidP="00D433CD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Reduced time spent on setting up new single page application from 20 </w:t>
            </w:r>
            <w:r>
              <w:lastRenderedPageBreak/>
              <w:t>minutes down to 2 minutes</w:t>
            </w:r>
          </w:p>
        </w:tc>
        <w:tc>
          <w:tcPr>
            <w:tcW w:w="2158" w:type="dxa"/>
            <w:vAlign w:val="center"/>
          </w:tcPr>
          <w:p w14:paraId="6E96987C" w14:textId="4A361E32" w:rsidR="002F5C4E" w:rsidRDefault="00197083" w:rsidP="00A00D30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O</w:t>
            </w:r>
            <w:r w:rsidR="002F5C4E">
              <w:t>vercame challenge of registering created single page applications</w:t>
            </w:r>
            <w:r w:rsidR="002E6710">
              <w:t xml:space="preserve"> to </w:t>
            </w:r>
            <w:r w:rsidR="002C16F5">
              <w:t>dev</w:t>
            </w:r>
            <w:r w:rsidR="00921EB6">
              <w:t xml:space="preserve"> system’s</w:t>
            </w:r>
            <w:r w:rsidR="002C16F5">
              <w:t xml:space="preserve"> </w:t>
            </w:r>
            <w:r w:rsidR="002E6710">
              <w:t>database</w:t>
            </w:r>
            <w:r w:rsidR="004E177E">
              <w:t xml:space="preserve"> </w:t>
            </w:r>
            <w:r w:rsidR="004E177E">
              <w:lastRenderedPageBreak/>
              <w:t>programmatically</w:t>
            </w:r>
            <w:r w:rsidR="00B97682">
              <w:t xml:space="preserve"> using Python</w:t>
            </w:r>
          </w:p>
          <w:p w14:paraId="71CACC35" w14:textId="550C318D" w:rsidR="00437F17" w:rsidRDefault="003F7D69" w:rsidP="00437F17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to </w:t>
            </w:r>
            <w:r w:rsidR="00E14464">
              <w:t xml:space="preserve">use Python’s request library to login, get auth token, and register AngularJS single page application to </w:t>
            </w:r>
            <w:r w:rsidR="000C65AA">
              <w:t xml:space="preserve">dev system’s </w:t>
            </w:r>
            <w:r w:rsidR="00E14464">
              <w:t>database</w:t>
            </w:r>
            <w:r w:rsidR="00213840">
              <w:t xml:space="preserve"> using SiteMax’s API</w:t>
            </w:r>
          </w:p>
          <w:p w14:paraId="4FD5C37E" w14:textId="56B9875F" w:rsidR="00437F17" w:rsidRDefault="00437F17" w:rsidP="00437F17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how to pass arguments to Python programs to run both Bash scripts and Python programs  </w:t>
            </w:r>
          </w:p>
          <w:p w14:paraId="15110ABD" w14:textId="34F45D90" w:rsidR="00770D31" w:rsidRPr="003314FF" w:rsidRDefault="004C7B1E" w:rsidP="00437F17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B073C1">
              <w:t xml:space="preserve"> building</w:t>
            </w:r>
            <w:r>
              <w:t xml:space="preserve"> </w:t>
            </w:r>
            <w:r w:rsidR="00B073C1">
              <w:t>bash program that</w:t>
            </w:r>
            <w:r>
              <w:t xml:space="preserve"> </w:t>
            </w:r>
            <w:r w:rsidR="00B073C1">
              <w:t>setup</w:t>
            </w:r>
            <w:r>
              <w:t xml:space="preserve"> single page applications </w:t>
            </w:r>
            <w:r w:rsidR="00B073C1">
              <w:t>for development and deployment using fewest clicks possible</w:t>
            </w:r>
          </w:p>
        </w:tc>
        <w:tc>
          <w:tcPr>
            <w:tcW w:w="2253" w:type="dxa"/>
            <w:vAlign w:val="center"/>
          </w:tcPr>
          <w:p w14:paraId="3B95E2CE" w14:textId="6E8068A6" w:rsidR="00791F30" w:rsidRDefault="00BF3938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Build</w:t>
            </w:r>
            <w:r w:rsidR="00865539">
              <w:t xml:space="preserve"> Bash</w:t>
            </w:r>
            <w:r>
              <w:t xml:space="preserve"> program </w:t>
            </w:r>
            <w:r w:rsidR="00197083">
              <w:t>for</w:t>
            </w:r>
            <w:r w:rsidR="004E11CA">
              <w:t xml:space="preserve"> setting up</w:t>
            </w:r>
            <w:r w:rsidR="00A91B1C">
              <w:t xml:space="preserve"> and deploying</w:t>
            </w:r>
            <w:r w:rsidR="004E11CA">
              <w:t xml:space="preserve"> </w:t>
            </w:r>
            <w:r w:rsidR="00865539">
              <w:t>single page applications</w:t>
            </w:r>
            <w:r w:rsidR="004E11CA">
              <w:t xml:space="preserve"> </w:t>
            </w:r>
          </w:p>
          <w:p w14:paraId="1A8D4BED" w14:textId="26718638" w:rsidR="003B0C2E" w:rsidRDefault="004E11CA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Wrote program using</w:t>
            </w:r>
            <w:r w:rsidR="00791F30">
              <w:t xml:space="preserve"> </w:t>
            </w:r>
            <w:r w:rsidR="00C17D66">
              <w:t>Python</w:t>
            </w:r>
            <w:r w:rsidR="00B87623">
              <w:t xml:space="preserve"> </w:t>
            </w:r>
            <w:r w:rsidR="00791F30">
              <w:t>for</w:t>
            </w:r>
            <w:r w:rsidR="000A627E">
              <w:t xml:space="preserve"> </w:t>
            </w:r>
            <w:r w:rsidR="00791F30">
              <w:t>registration of single page application to database</w:t>
            </w:r>
            <w:r w:rsidR="000F2397">
              <w:t xml:space="preserve"> using SiteMax API</w:t>
            </w:r>
            <w:r w:rsidR="00DE5E54">
              <w:t xml:space="preserve"> </w:t>
            </w:r>
          </w:p>
          <w:p w14:paraId="49D5AEF4" w14:textId="293B3C68" w:rsidR="00B3746F" w:rsidRPr="003314FF" w:rsidRDefault="00B3746F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t>Used Postman to identify APIs needed to register single page applications to database</w:t>
            </w:r>
          </w:p>
        </w:tc>
      </w:tr>
      <w:tr w:rsidR="00770D31" w:rsidRPr="003314FF" w14:paraId="06159432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3975D992" w14:textId="6116CE4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 xml:space="preserve">Project </w:t>
            </w:r>
            <w:r w:rsidR="000A4C59">
              <w:rPr>
                <w:b/>
                <w:bCs/>
              </w:rPr>
              <w:t>7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</w:t>
            </w:r>
            <w:r w:rsidR="0011059B">
              <w:rPr>
                <w:b/>
                <w:bCs/>
              </w:rPr>
              <w:t>modification of</w:t>
            </w:r>
            <w:r>
              <w:rPr>
                <w:b/>
                <w:bCs/>
              </w:rPr>
              <w:t xml:space="preserve"> AngularJS single page applications</w:t>
            </w:r>
          </w:p>
        </w:tc>
        <w:tc>
          <w:tcPr>
            <w:tcW w:w="2158" w:type="dxa"/>
            <w:vAlign w:val="center"/>
          </w:tcPr>
          <w:p w14:paraId="77F409F8" w14:textId="77777777" w:rsidR="00770D31" w:rsidRDefault="00DD3D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enable modification of </w:t>
            </w:r>
            <w:r w:rsidR="006505E4">
              <w:t>a large number of</w:t>
            </w:r>
            <w:r w:rsidR="00770D31">
              <w:t xml:space="preserve"> single page applications</w:t>
            </w:r>
            <w:r w:rsidR="00BE66FC">
              <w:t xml:space="preserve"> per person</w:t>
            </w:r>
          </w:p>
          <w:p w14:paraId="5321097B" w14:textId="66E5CAC9" w:rsidR="007E4EC7" w:rsidRDefault="007E4EC7" w:rsidP="007E4EC7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nects to the business goal of eliminating inefficiencies and </w:t>
            </w:r>
            <w:r>
              <w:t>servicing</w:t>
            </w:r>
            <w:r>
              <w:t xml:space="preserve"> more single page applications in a given time</w:t>
            </w:r>
          </w:p>
          <w:p w14:paraId="79287640" w14:textId="3285CC34" w:rsidR="005F5A60" w:rsidRDefault="00E02F2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</w:t>
            </w:r>
            <w:r w:rsidR="00590C4F">
              <w:t xml:space="preserve">cost savings by spending less time on </w:t>
            </w:r>
            <w:r w:rsidR="00ED45D4">
              <w:t>modification</w:t>
            </w:r>
            <w:r w:rsidR="00590C4F">
              <w:t xml:space="preserve"> and more time on development</w:t>
            </w:r>
          </w:p>
        </w:tc>
        <w:tc>
          <w:tcPr>
            <w:tcW w:w="2158" w:type="dxa"/>
            <w:vAlign w:val="center"/>
          </w:tcPr>
          <w:p w14:paraId="5A07D574" w14:textId="671C0F47" w:rsidR="00770D31" w:rsidRDefault="00933EF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Processed over </w:t>
            </w:r>
            <w:r w:rsidR="008E3A85">
              <w:t>5</w:t>
            </w:r>
            <w:r>
              <w:t xml:space="preserve">00 </w:t>
            </w:r>
            <w:r w:rsidR="00AC761D">
              <w:t xml:space="preserve">AngularJS </w:t>
            </w:r>
            <w:r>
              <w:t>single page applications in</w:t>
            </w:r>
            <w:r w:rsidR="003D5969">
              <w:t xml:space="preserve"> a</w:t>
            </w:r>
            <w:r>
              <w:t xml:space="preserve"> single day </w:t>
            </w:r>
          </w:p>
          <w:p w14:paraId="204D68A4" w14:textId="6003ADB9" w:rsidR="00320773" w:rsidRDefault="003207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Managed over 2000 </w:t>
            </w:r>
            <w:r w:rsidR="00AC761D">
              <w:t xml:space="preserve">AngularJS </w:t>
            </w:r>
            <w:r>
              <w:t>single page applications across the SiteMax system</w:t>
            </w:r>
          </w:p>
        </w:tc>
        <w:tc>
          <w:tcPr>
            <w:tcW w:w="2158" w:type="dxa"/>
            <w:vAlign w:val="center"/>
          </w:tcPr>
          <w:p w14:paraId="453A46D1" w14:textId="40755C82" w:rsidR="00003713" w:rsidRDefault="0000371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94091B">
              <w:t xml:space="preserve"> overcame</w:t>
            </w:r>
            <w:r>
              <w:t xml:space="preserve"> challenge</w:t>
            </w:r>
            <w:r w:rsidR="0094091B">
              <w:t xml:space="preserve"> of</w:t>
            </w:r>
            <w:r>
              <w:t xml:space="preserve"> identify</w:t>
            </w:r>
            <w:r w:rsidR="0094091B">
              <w:t>ing</w:t>
            </w:r>
            <w:r>
              <w:t xml:space="preserve"> the group of single page applications that need modifications</w:t>
            </w:r>
          </w:p>
          <w:p w14:paraId="6AC653B4" w14:textId="2352E895" w:rsidR="00003713" w:rsidRDefault="0000371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</w:t>
            </w:r>
            <w:r w:rsidR="00B73E9D">
              <w:t xml:space="preserve"> overcame</w:t>
            </w:r>
            <w:r>
              <w:t xml:space="preserve"> challenge </w:t>
            </w:r>
            <w:r w:rsidR="00B73E9D">
              <w:t>of</w:t>
            </w:r>
            <w:r w:rsidR="007544E8">
              <w:t xml:space="preserve"> finding</w:t>
            </w:r>
            <w:r w:rsidR="0094091B">
              <w:t xml:space="preserve"> and replacing</w:t>
            </w:r>
            <w:r w:rsidR="007544E8">
              <w:t xml:space="preserve"> lines of code </w:t>
            </w:r>
            <w:r w:rsidR="0094091B">
              <w:t>that require</w:t>
            </w:r>
            <w:r w:rsidR="00A01EA6">
              <w:t>s</w:t>
            </w:r>
            <w:r w:rsidR="0094091B">
              <w:t xml:space="preserve"> modification</w:t>
            </w:r>
          </w:p>
          <w:p w14:paraId="0F0F7D63" w14:textId="77777777" w:rsidR="006D2377" w:rsidRDefault="0094091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</w:t>
            </w:r>
            <w:r w:rsidR="006D2377">
              <w:t>overcame challenge of ensuring the modified apps are working as it should</w:t>
            </w:r>
          </w:p>
          <w:p w14:paraId="083AAF22" w14:textId="18F0269C" w:rsidR="0094091B" w:rsidRDefault="006D237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Fourth overcame challenge of ensuring </w:t>
            </w:r>
            <w:r w:rsidR="0027598C">
              <w:t xml:space="preserve">that mass deployment </w:t>
            </w:r>
            <w:r>
              <w:t xml:space="preserve">doesn’t break the SiteMax </w:t>
            </w:r>
            <w:r w:rsidR="00EA7A1F">
              <w:t>s</w:t>
            </w:r>
            <w:r>
              <w:t>ystem</w:t>
            </w:r>
            <w:r w:rsidR="00BD29B2">
              <w:t xml:space="preserve"> by closely communicating with senior developer</w:t>
            </w:r>
            <w:r w:rsidR="0094091B">
              <w:t xml:space="preserve"> </w:t>
            </w:r>
          </w:p>
          <w:p w14:paraId="4E5A6722" w14:textId="4AFBBAF2" w:rsidR="00910E56" w:rsidRDefault="00640D8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ast </w:t>
            </w:r>
            <w:r w:rsidR="00910E56">
              <w:t xml:space="preserve">overcame challenge of ensuring the deployed solutions are </w:t>
            </w:r>
            <w:r w:rsidR="00910E56">
              <w:lastRenderedPageBreak/>
              <w:t xml:space="preserve">reversable </w:t>
            </w:r>
            <w:r w:rsidR="009B7488">
              <w:t>by building another bash program</w:t>
            </w:r>
          </w:p>
          <w:p w14:paraId="2574FFD1" w14:textId="6CE8311B" w:rsidR="003F7D69" w:rsidRDefault="002A072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building </w:t>
            </w:r>
            <w:r w:rsidR="00D957FA">
              <w:t>B</w:t>
            </w:r>
            <w:r>
              <w:t xml:space="preserve">ash program </w:t>
            </w:r>
            <w:r w:rsidR="0002053F">
              <w:t>using</w:t>
            </w:r>
            <w:r w:rsidR="00C2661A">
              <w:t xml:space="preserve"> SED and</w:t>
            </w:r>
            <w:r>
              <w:t xml:space="preserve"> </w:t>
            </w:r>
            <w:r w:rsidR="003F7D69">
              <w:t xml:space="preserve">AWK to mass </w:t>
            </w:r>
            <w:r>
              <w:t>modify single page applications</w:t>
            </w:r>
            <w:r w:rsidR="003F7D69">
              <w:t xml:space="preserve"> </w:t>
            </w:r>
          </w:p>
          <w:p w14:paraId="54B42AED" w14:textId="3277AE81" w:rsidR="0039194F" w:rsidRPr="003314FF" w:rsidRDefault="0039194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1EDFADA7" w14:textId="6066BFD1" w:rsidR="00933037" w:rsidRDefault="00EB045A" w:rsidP="009B7488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Built </w:t>
            </w:r>
            <w:r w:rsidR="00FE72DF">
              <w:t>B</w:t>
            </w:r>
            <w:r w:rsidR="00725451">
              <w:t>ash</w:t>
            </w:r>
            <w:r w:rsidR="003F7D69">
              <w:t xml:space="preserve"> </w:t>
            </w:r>
            <w:r>
              <w:t>program using</w:t>
            </w:r>
            <w:r w:rsidR="00910E56">
              <w:t xml:space="preserve"> Git,</w:t>
            </w:r>
            <w:r>
              <w:t xml:space="preserve"> S</w:t>
            </w:r>
            <w:r w:rsidR="00910E56">
              <w:t>ed</w:t>
            </w:r>
            <w:r>
              <w:t xml:space="preserve"> and A</w:t>
            </w:r>
            <w:r w:rsidR="00910E56">
              <w:t xml:space="preserve">wk </w:t>
            </w:r>
            <w:r w:rsidR="00D957FA">
              <w:t>to</w:t>
            </w:r>
            <w:r w:rsidR="00910E56">
              <w:t xml:space="preserve"> mass</w:t>
            </w:r>
            <w:r w:rsidR="00A721C4">
              <w:t xml:space="preserve"> download,</w:t>
            </w:r>
            <w:r w:rsidR="00910E56">
              <w:t xml:space="preserve"> modify and deploy single page applications </w:t>
            </w: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65B9FA" w14:textId="77777777" w:rsidR="00746D8F" w:rsidRDefault="00746D8F" w:rsidP="00FE28FE">
      <w:pPr>
        <w:spacing w:after="0"/>
      </w:pPr>
      <w:r>
        <w:separator/>
      </w:r>
    </w:p>
  </w:endnote>
  <w:endnote w:type="continuationSeparator" w:id="0">
    <w:p w14:paraId="295F3CFF" w14:textId="77777777" w:rsidR="00746D8F" w:rsidRDefault="00746D8F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F31E4F" w14:textId="77777777" w:rsidR="00746D8F" w:rsidRDefault="00746D8F" w:rsidP="00FE28FE">
      <w:pPr>
        <w:spacing w:after="0"/>
      </w:pPr>
      <w:r>
        <w:separator/>
      </w:r>
    </w:p>
  </w:footnote>
  <w:footnote w:type="continuationSeparator" w:id="0">
    <w:p w14:paraId="7AE5AAEB" w14:textId="77777777" w:rsidR="00746D8F" w:rsidRDefault="00746D8F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B8135A" w:rsidRDefault="00B8135A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B8135A" w:rsidRDefault="00B8135A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8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03713"/>
    <w:rsid w:val="000064DC"/>
    <w:rsid w:val="00012795"/>
    <w:rsid w:val="00012AE6"/>
    <w:rsid w:val="00014117"/>
    <w:rsid w:val="000159F8"/>
    <w:rsid w:val="00017D3F"/>
    <w:rsid w:val="0002047A"/>
    <w:rsid w:val="0002053F"/>
    <w:rsid w:val="000231CF"/>
    <w:rsid w:val="00026494"/>
    <w:rsid w:val="00034F92"/>
    <w:rsid w:val="00037C71"/>
    <w:rsid w:val="00041162"/>
    <w:rsid w:val="0004315B"/>
    <w:rsid w:val="00043427"/>
    <w:rsid w:val="00044C85"/>
    <w:rsid w:val="0005154A"/>
    <w:rsid w:val="000516D8"/>
    <w:rsid w:val="0006085E"/>
    <w:rsid w:val="000622BB"/>
    <w:rsid w:val="00065972"/>
    <w:rsid w:val="0006648B"/>
    <w:rsid w:val="00067E94"/>
    <w:rsid w:val="000716C9"/>
    <w:rsid w:val="00073E7D"/>
    <w:rsid w:val="00073E91"/>
    <w:rsid w:val="00074423"/>
    <w:rsid w:val="00077DC9"/>
    <w:rsid w:val="0008578E"/>
    <w:rsid w:val="00087E09"/>
    <w:rsid w:val="00091FCE"/>
    <w:rsid w:val="0009507A"/>
    <w:rsid w:val="000A3A4A"/>
    <w:rsid w:val="000A4C59"/>
    <w:rsid w:val="000A627E"/>
    <w:rsid w:val="000C203D"/>
    <w:rsid w:val="000C3372"/>
    <w:rsid w:val="000C65AA"/>
    <w:rsid w:val="000D2300"/>
    <w:rsid w:val="000D2781"/>
    <w:rsid w:val="000D5B88"/>
    <w:rsid w:val="000E0858"/>
    <w:rsid w:val="000E1260"/>
    <w:rsid w:val="000F084E"/>
    <w:rsid w:val="000F2397"/>
    <w:rsid w:val="000F2DF9"/>
    <w:rsid w:val="000F4B05"/>
    <w:rsid w:val="000F4BEE"/>
    <w:rsid w:val="000F5C14"/>
    <w:rsid w:val="000F6476"/>
    <w:rsid w:val="00105DA5"/>
    <w:rsid w:val="0011059B"/>
    <w:rsid w:val="00111239"/>
    <w:rsid w:val="00111E95"/>
    <w:rsid w:val="00113E25"/>
    <w:rsid w:val="00116533"/>
    <w:rsid w:val="00131CF7"/>
    <w:rsid w:val="001332AF"/>
    <w:rsid w:val="0013530E"/>
    <w:rsid w:val="00140CD8"/>
    <w:rsid w:val="00141380"/>
    <w:rsid w:val="00142A3E"/>
    <w:rsid w:val="00144C83"/>
    <w:rsid w:val="00147775"/>
    <w:rsid w:val="00151509"/>
    <w:rsid w:val="001615C3"/>
    <w:rsid w:val="00164E8F"/>
    <w:rsid w:val="00166F84"/>
    <w:rsid w:val="00171DD0"/>
    <w:rsid w:val="00173485"/>
    <w:rsid w:val="001745F6"/>
    <w:rsid w:val="00183B97"/>
    <w:rsid w:val="00190689"/>
    <w:rsid w:val="001909FD"/>
    <w:rsid w:val="00192509"/>
    <w:rsid w:val="00196CD5"/>
    <w:rsid w:val="00197083"/>
    <w:rsid w:val="001A27F7"/>
    <w:rsid w:val="001A2905"/>
    <w:rsid w:val="001A7884"/>
    <w:rsid w:val="001B57AF"/>
    <w:rsid w:val="001B6DF8"/>
    <w:rsid w:val="001B7CEB"/>
    <w:rsid w:val="001C19E7"/>
    <w:rsid w:val="001D3C76"/>
    <w:rsid w:val="001D45E5"/>
    <w:rsid w:val="001F2683"/>
    <w:rsid w:val="001F38BA"/>
    <w:rsid w:val="001F3A21"/>
    <w:rsid w:val="00201AF0"/>
    <w:rsid w:val="00204679"/>
    <w:rsid w:val="00210577"/>
    <w:rsid w:val="0021164A"/>
    <w:rsid w:val="00212103"/>
    <w:rsid w:val="00213840"/>
    <w:rsid w:val="0022006E"/>
    <w:rsid w:val="00221DBB"/>
    <w:rsid w:val="0022253B"/>
    <w:rsid w:val="00224585"/>
    <w:rsid w:val="00231B80"/>
    <w:rsid w:val="00242F4A"/>
    <w:rsid w:val="0024401D"/>
    <w:rsid w:val="0025321D"/>
    <w:rsid w:val="00257277"/>
    <w:rsid w:val="00272235"/>
    <w:rsid w:val="0027598C"/>
    <w:rsid w:val="00275B40"/>
    <w:rsid w:val="002809A9"/>
    <w:rsid w:val="00284E71"/>
    <w:rsid w:val="002A072D"/>
    <w:rsid w:val="002A4EA6"/>
    <w:rsid w:val="002B1255"/>
    <w:rsid w:val="002B19E5"/>
    <w:rsid w:val="002B6A5F"/>
    <w:rsid w:val="002B7048"/>
    <w:rsid w:val="002C16F5"/>
    <w:rsid w:val="002C552F"/>
    <w:rsid w:val="002C5CCE"/>
    <w:rsid w:val="002C67F9"/>
    <w:rsid w:val="002C6C77"/>
    <w:rsid w:val="002D4EBD"/>
    <w:rsid w:val="002D7F7C"/>
    <w:rsid w:val="002E23A0"/>
    <w:rsid w:val="002E3171"/>
    <w:rsid w:val="002E6045"/>
    <w:rsid w:val="002E6710"/>
    <w:rsid w:val="002E6832"/>
    <w:rsid w:val="002E6D6C"/>
    <w:rsid w:val="002F16B0"/>
    <w:rsid w:val="002F5C4E"/>
    <w:rsid w:val="0030087F"/>
    <w:rsid w:val="0030192F"/>
    <w:rsid w:val="003042BE"/>
    <w:rsid w:val="00312B5B"/>
    <w:rsid w:val="00320773"/>
    <w:rsid w:val="00321763"/>
    <w:rsid w:val="003235A2"/>
    <w:rsid w:val="0032529F"/>
    <w:rsid w:val="003265E6"/>
    <w:rsid w:val="003314FF"/>
    <w:rsid w:val="003327C1"/>
    <w:rsid w:val="00332A77"/>
    <w:rsid w:val="00335104"/>
    <w:rsid w:val="00337EAA"/>
    <w:rsid w:val="003412ED"/>
    <w:rsid w:val="00345290"/>
    <w:rsid w:val="003558FD"/>
    <w:rsid w:val="00356966"/>
    <w:rsid w:val="0035767C"/>
    <w:rsid w:val="003608B4"/>
    <w:rsid w:val="00361C30"/>
    <w:rsid w:val="00363C69"/>
    <w:rsid w:val="00365E22"/>
    <w:rsid w:val="00384AAD"/>
    <w:rsid w:val="0038541D"/>
    <w:rsid w:val="0039194F"/>
    <w:rsid w:val="00394DC0"/>
    <w:rsid w:val="00397DA0"/>
    <w:rsid w:val="003A0804"/>
    <w:rsid w:val="003A2C5A"/>
    <w:rsid w:val="003A4FBF"/>
    <w:rsid w:val="003A7131"/>
    <w:rsid w:val="003B0C2E"/>
    <w:rsid w:val="003B52C6"/>
    <w:rsid w:val="003C2A30"/>
    <w:rsid w:val="003D24D7"/>
    <w:rsid w:val="003D5969"/>
    <w:rsid w:val="003E58FE"/>
    <w:rsid w:val="003F031B"/>
    <w:rsid w:val="003F2B6D"/>
    <w:rsid w:val="003F5503"/>
    <w:rsid w:val="003F67C5"/>
    <w:rsid w:val="003F7D69"/>
    <w:rsid w:val="00401D60"/>
    <w:rsid w:val="00404639"/>
    <w:rsid w:val="00405DDB"/>
    <w:rsid w:val="00406C8B"/>
    <w:rsid w:val="00412953"/>
    <w:rsid w:val="00413E88"/>
    <w:rsid w:val="00416A6F"/>
    <w:rsid w:val="00423615"/>
    <w:rsid w:val="004239FC"/>
    <w:rsid w:val="004265DB"/>
    <w:rsid w:val="00430275"/>
    <w:rsid w:val="004311A8"/>
    <w:rsid w:val="00436423"/>
    <w:rsid w:val="00436B26"/>
    <w:rsid w:val="00437F17"/>
    <w:rsid w:val="004401EE"/>
    <w:rsid w:val="00446219"/>
    <w:rsid w:val="0045102C"/>
    <w:rsid w:val="004529D1"/>
    <w:rsid w:val="00456CA1"/>
    <w:rsid w:val="004651C8"/>
    <w:rsid w:val="004674B4"/>
    <w:rsid w:val="0047013E"/>
    <w:rsid w:val="00471E11"/>
    <w:rsid w:val="00473253"/>
    <w:rsid w:val="004775E0"/>
    <w:rsid w:val="00482173"/>
    <w:rsid w:val="004852DB"/>
    <w:rsid w:val="004860B1"/>
    <w:rsid w:val="00490B06"/>
    <w:rsid w:val="0049140B"/>
    <w:rsid w:val="00493BD6"/>
    <w:rsid w:val="004B1B94"/>
    <w:rsid w:val="004B4962"/>
    <w:rsid w:val="004B4ABB"/>
    <w:rsid w:val="004C4247"/>
    <w:rsid w:val="004C7B1E"/>
    <w:rsid w:val="004D0554"/>
    <w:rsid w:val="004D2E33"/>
    <w:rsid w:val="004D6AF5"/>
    <w:rsid w:val="004D6D18"/>
    <w:rsid w:val="004E11CA"/>
    <w:rsid w:val="004E161C"/>
    <w:rsid w:val="004E177E"/>
    <w:rsid w:val="004E3083"/>
    <w:rsid w:val="004E4C7C"/>
    <w:rsid w:val="004E5D5A"/>
    <w:rsid w:val="004F2EC5"/>
    <w:rsid w:val="00500684"/>
    <w:rsid w:val="005010FA"/>
    <w:rsid w:val="005060E8"/>
    <w:rsid w:val="005065F9"/>
    <w:rsid w:val="00511B13"/>
    <w:rsid w:val="005131A0"/>
    <w:rsid w:val="0051360A"/>
    <w:rsid w:val="00521735"/>
    <w:rsid w:val="00530988"/>
    <w:rsid w:val="005341BF"/>
    <w:rsid w:val="0053568C"/>
    <w:rsid w:val="00541743"/>
    <w:rsid w:val="00550C51"/>
    <w:rsid w:val="0055177F"/>
    <w:rsid w:val="00556C19"/>
    <w:rsid w:val="00564DD5"/>
    <w:rsid w:val="005750C4"/>
    <w:rsid w:val="00580536"/>
    <w:rsid w:val="00583905"/>
    <w:rsid w:val="0058754C"/>
    <w:rsid w:val="005901FF"/>
    <w:rsid w:val="00590C4F"/>
    <w:rsid w:val="00591832"/>
    <w:rsid w:val="00593AE3"/>
    <w:rsid w:val="00597223"/>
    <w:rsid w:val="005A3AD0"/>
    <w:rsid w:val="005B1CF6"/>
    <w:rsid w:val="005B1F82"/>
    <w:rsid w:val="005B5070"/>
    <w:rsid w:val="005B74CD"/>
    <w:rsid w:val="005C0ED3"/>
    <w:rsid w:val="005C3BF7"/>
    <w:rsid w:val="005C4735"/>
    <w:rsid w:val="005D27FB"/>
    <w:rsid w:val="005D3AC0"/>
    <w:rsid w:val="005E08CC"/>
    <w:rsid w:val="005E0E93"/>
    <w:rsid w:val="005E3FA3"/>
    <w:rsid w:val="005E48A4"/>
    <w:rsid w:val="005F58E3"/>
    <w:rsid w:val="005F5A60"/>
    <w:rsid w:val="00603A4E"/>
    <w:rsid w:val="006058F8"/>
    <w:rsid w:val="00610682"/>
    <w:rsid w:val="006175F5"/>
    <w:rsid w:val="00617FD8"/>
    <w:rsid w:val="006229D6"/>
    <w:rsid w:val="00626052"/>
    <w:rsid w:val="00626DCA"/>
    <w:rsid w:val="006373BB"/>
    <w:rsid w:val="00640D89"/>
    <w:rsid w:val="00644CC4"/>
    <w:rsid w:val="006505E4"/>
    <w:rsid w:val="00654DA2"/>
    <w:rsid w:val="0065669C"/>
    <w:rsid w:val="00663653"/>
    <w:rsid w:val="0066559E"/>
    <w:rsid w:val="00665607"/>
    <w:rsid w:val="00672089"/>
    <w:rsid w:val="00672E3F"/>
    <w:rsid w:val="00672F41"/>
    <w:rsid w:val="00677732"/>
    <w:rsid w:val="0067794C"/>
    <w:rsid w:val="00687A97"/>
    <w:rsid w:val="00691A5F"/>
    <w:rsid w:val="00694F30"/>
    <w:rsid w:val="006A284A"/>
    <w:rsid w:val="006A630D"/>
    <w:rsid w:val="006A763D"/>
    <w:rsid w:val="006A7653"/>
    <w:rsid w:val="006B10EF"/>
    <w:rsid w:val="006B4DDA"/>
    <w:rsid w:val="006B5B43"/>
    <w:rsid w:val="006C7F67"/>
    <w:rsid w:val="006D2377"/>
    <w:rsid w:val="006D5851"/>
    <w:rsid w:val="006D6227"/>
    <w:rsid w:val="006E019A"/>
    <w:rsid w:val="006E4953"/>
    <w:rsid w:val="006F35F5"/>
    <w:rsid w:val="006F559F"/>
    <w:rsid w:val="006F77AD"/>
    <w:rsid w:val="00700935"/>
    <w:rsid w:val="00701231"/>
    <w:rsid w:val="00707419"/>
    <w:rsid w:val="00714931"/>
    <w:rsid w:val="00725451"/>
    <w:rsid w:val="007265E0"/>
    <w:rsid w:val="007375EB"/>
    <w:rsid w:val="0074104B"/>
    <w:rsid w:val="0074592D"/>
    <w:rsid w:val="00746D8F"/>
    <w:rsid w:val="007544E8"/>
    <w:rsid w:val="00755E5D"/>
    <w:rsid w:val="00760D03"/>
    <w:rsid w:val="007613FC"/>
    <w:rsid w:val="00763937"/>
    <w:rsid w:val="00764C1D"/>
    <w:rsid w:val="00764D66"/>
    <w:rsid w:val="00770D31"/>
    <w:rsid w:val="007765BC"/>
    <w:rsid w:val="00786D3A"/>
    <w:rsid w:val="00787A3C"/>
    <w:rsid w:val="00787DC4"/>
    <w:rsid w:val="0079021E"/>
    <w:rsid w:val="00791120"/>
    <w:rsid w:val="00791F30"/>
    <w:rsid w:val="007944D6"/>
    <w:rsid w:val="007A09B3"/>
    <w:rsid w:val="007D2C69"/>
    <w:rsid w:val="007D6E5F"/>
    <w:rsid w:val="007E4EC7"/>
    <w:rsid w:val="007F489A"/>
    <w:rsid w:val="007F66B5"/>
    <w:rsid w:val="007F75E1"/>
    <w:rsid w:val="0080201C"/>
    <w:rsid w:val="0080240F"/>
    <w:rsid w:val="00812A51"/>
    <w:rsid w:val="00816FBB"/>
    <w:rsid w:val="00825A1B"/>
    <w:rsid w:val="008352D8"/>
    <w:rsid w:val="00835F70"/>
    <w:rsid w:val="00843E26"/>
    <w:rsid w:val="00846C71"/>
    <w:rsid w:val="0085549F"/>
    <w:rsid w:val="008642D6"/>
    <w:rsid w:val="00865539"/>
    <w:rsid w:val="00870863"/>
    <w:rsid w:val="0087175A"/>
    <w:rsid w:val="008725E5"/>
    <w:rsid w:val="008754BF"/>
    <w:rsid w:val="008801EB"/>
    <w:rsid w:val="0088204E"/>
    <w:rsid w:val="0088694A"/>
    <w:rsid w:val="00887783"/>
    <w:rsid w:val="00887EA6"/>
    <w:rsid w:val="00892D6B"/>
    <w:rsid w:val="008968AE"/>
    <w:rsid w:val="008972F8"/>
    <w:rsid w:val="00897C4A"/>
    <w:rsid w:val="008B2856"/>
    <w:rsid w:val="008B443D"/>
    <w:rsid w:val="008B5F0A"/>
    <w:rsid w:val="008B6ED2"/>
    <w:rsid w:val="008C0482"/>
    <w:rsid w:val="008D053C"/>
    <w:rsid w:val="008D31B5"/>
    <w:rsid w:val="008D4C6D"/>
    <w:rsid w:val="008E2A21"/>
    <w:rsid w:val="008E3A85"/>
    <w:rsid w:val="008E5299"/>
    <w:rsid w:val="009007BB"/>
    <w:rsid w:val="0090678F"/>
    <w:rsid w:val="00910C56"/>
    <w:rsid w:val="00910E56"/>
    <w:rsid w:val="00911A42"/>
    <w:rsid w:val="00915742"/>
    <w:rsid w:val="00916175"/>
    <w:rsid w:val="00921EB6"/>
    <w:rsid w:val="00922DFE"/>
    <w:rsid w:val="00931B11"/>
    <w:rsid w:val="00932AE4"/>
    <w:rsid w:val="00933037"/>
    <w:rsid w:val="00933EF7"/>
    <w:rsid w:val="0093445E"/>
    <w:rsid w:val="0094091B"/>
    <w:rsid w:val="00941D4C"/>
    <w:rsid w:val="009432E2"/>
    <w:rsid w:val="00943999"/>
    <w:rsid w:val="00944007"/>
    <w:rsid w:val="009452E1"/>
    <w:rsid w:val="00947457"/>
    <w:rsid w:val="00950165"/>
    <w:rsid w:val="009506C8"/>
    <w:rsid w:val="009539D0"/>
    <w:rsid w:val="009549B8"/>
    <w:rsid w:val="00960FC3"/>
    <w:rsid w:val="00961DFF"/>
    <w:rsid w:val="00966C85"/>
    <w:rsid w:val="00967439"/>
    <w:rsid w:val="00975B8A"/>
    <w:rsid w:val="009768DA"/>
    <w:rsid w:val="00976BCE"/>
    <w:rsid w:val="0098040B"/>
    <w:rsid w:val="0099091D"/>
    <w:rsid w:val="00991B27"/>
    <w:rsid w:val="00993983"/>
    <w:rsid w:val="009A27B3"/>
    <w:rsid w:val="009A2F9F"/>
    <w:rsid w:val="009A4574"/>
    <w:rsid w:val="009A666D"/>
    <w:rsid w:val="009B7488"/>
    <w:rsid w:val="009B77E8"/>
    <w:rsid w:val="009C1E24"/>
    <w:rsid w:val="009C27C0"/>
    <w:rsid w:val="009C4022"/>
    <w:rsid w:val="009C4434"/>
    <w:rsid w:val="009C59CB"/>
    <w:rsid w:val="009D3571"/>
    <w:rsid w:val="009D3CF5"/>
    <w:rsid w:val="009D4C75"/>
    <w:rsid w:val="009E0BBF"/>
    <w:rsid w:val="009E1BB7"/>
    <w:rsid w:val="009E200C"/>
    <w:rsid w:val="009E75BF"/>
    <w:rsid w:val="009E7DCC"/>
    <w:rsid w:val="009F0410"/>
    <w:rsid w:val="00A00D30"/>
    <w:rsid w:val="00A01EA6"/>
    <w:rsid w:val="00A11579"/>
    <w:rsid w:val="00A17FAA"/>
    <w:rsid w:val="00A22C4B"/>
    <w:rsid w:val="00A2543B"/>
    <w:rsid w:val="00A27B59"/>
    <w:rsid w:val="00A32657"/>
    <w:rsid w:val="00A34023"/>
    <w:rsid w:val="00A3482E"/>
    <w:rsid w:val="00A471AE"/>
    <w:rsid w:val="00A517C2"/>
    <w:rsid w:val="00A55D95"/>
    <w:rsid w:val="00A60851"/>
    <w:rsid w:val="00A67C24"/>
    <w:rsid w:val="00A709E6"/>
    <w:rsid w:val="00A721C4"/>
    <w:rsid w:val="00A7454D"/>
    <w:rsid w:val="00A80641"/>
    <w:rsid w:val="00A80E68"/>
    <w:rsid w:val="00A83194"/>
    <w:rsid w:val="00A86B24"/>
    <w:rsid w:val="00A91B1C"/>
    <w:rsid w:val="00A92182"/>
    <w:rsid w:val="00A97CE0"/>
    <w:rsid w:val="00AA4478"/>
    <w:rsid w:val="00AB4D0C"/>
    <w:rsid w:val="00AC1872"/>
    <w:rsid w:val="00AC66B4"/>
    <w:rsid w:val="00AC761D"/>
    <w:rsid w:val="00AD0752"/>
    <w:rsid w:val="00AD0C89"/>
    <w:rsid w:val="00AD52F2"/>
    <w:rsid w:val="00AE1C0B"/>
    <w:rsid w:val="00AE28D3"/>
    <w:rsid w:val="00AF1082"/>
    <w:rsid w:val="00AF26FF"/>
    <w:rsid w:val="00AF33EF"/>
    <w:rsid w:val="00AF53AF"/>
    <w:rsid w:val="00B0258D"/>
    <w:rsid w:val="00B046AD"/>
    <w:rsid w:val="00B073C1"/>
    <w:rsid w:val="00B11C02"/>
    <w:rsid w:val="00B20E5D"/>
    <w:rsid w:val="00B2195C"/>
    <w:rsid w:val="00B26726"/>
    <w:rsid w:val="00B309B6"/>
    <w:rsid w:val="00B341B7"/>
    <w:rsid w:val="00B3746F"/>
    <w:rsid w:val="00B421CF"/>
    <w:rsid w:val="00B4240B"/>
    <w:rsid w:val="00B42ECD"/>
    <w:rsid w:val="00B43379"/>
    <w:rsid w:val="00B44E05"/>
    <w:rsid w:val="00B50865"/>
    <w:rsid w:val="00B50CC8"/>
    <w:rsid w:val="00B64C47"/>
    <w:rsid w:val="00B656DE"/>
    <w:rsid w:val="00B73E9D"/>
    <w:rsid w:val="00B75565"/>
    <w:rsid w:val="00B76C59"/>
    <w:rsid w:val="00B8135A"/>
    <w:rsid w:val="00B83520"/>
    <w:rsid w:val="00B84592"/>
    <w:rsid w:val="00B84594"/>
    <w:rsid w:val="00B84DB6"/>
    <w:rsid w:val="00B87623"/>
    <w:rsid w:val="00B904CD"/>
    <w:rsid w:val="00B97682"/>
    <w:rsid w:val="00B978EC"/>
    <w:rsid w:val="00B97F90"/>
    <w:rsid w:val="00BA0506"/>
    <w:rsid w:val="00BA1234"/>
    <w:rsid w:val="00BA35C8"/>
    <w:rsid w:val="00BA50E4"/>
    <w:rsid w:val="00BB1BC7"/>
    <w:rsid w:val="00BB65CB"/>
    <w:rsid w:val="00BC1B74"/>
    <w:rsid w:val="00BC6A85"/>
    <w:rsid w:val="00BC7BA3"/>
    <w:rsid w:val="00BD1901"/>
    <w:rsid w:val="00BD29B2"/>
    <w:rsid w:val="00BE39B6"/>
    <w:rsid w:val="00BE3FAB"/>
    <w:rsid w:val="00BE66FC"/>
    <w:rsid w:val="00BF2265"/>
    <w:rsid w:val="00BF3938"/>
    <w:rsid w:val="00C00611"/>
    <w:rsid w:val="00C11544"/>
    <w:rsid w:val="00C133C2"/>
    <w:rsid w:val="00C17D66"/>
    <w:rsid w:val="00C22781"/>
    <w:rsid w:val="00C2344A"/>
    <w:rsid w:val="00C2661A"/>
    <w:rsid w:val="00C2696D"/>
    <w:rsid w:val="00C3025A"/>
    <w:rsid w:val="00C32511"/>
    <w:rsid w:val="00C37C5E"/>
    <w:rsid w:val="00C40A13"/>
    <w:rsid w:val="00C44036"/>
    <w:rsid w:val="00C53FE0"/>
    <w:rsid w:val="00C570B3"/>
    <w:rsid w:val="00C57AD1"/>
    <w:rsid w:val="00C65996"/>
    <w:rsid w:val="00C75302"/>
    <w:rsid w:val="00C81090"/>
    <w:rsid w:val="00C81C9A"/>
    <w:rsid w:val="00C90897"/>
    <w:rsid w:val="00C91859"/>
    <w:rsid w:val="00CA3F8A"/>
    <w:rsid w:val="00CA770C"/>
    <w:rsid w:val="00CA778B"/>
    <w:rsid w:val="00CB5598"/>
    <w:rsid w:val="00CB5B15"/>
    <w:rsid w:val="00CB6242"/>
    <w:rsid w:val="00CB7644"/>
    <w:rsid w:val="00CB7731"/>
    <w:rsid w:val="00CB7F28"/>
    <w:rsid w:val="00CC5273"/>
    <w:rsid w:val="00CC6F04"/>
    <w:rsid w:val="00CD1FD5"/>
    <w:rsid w:val="00CD4B47"/>
    <w:rsid w:val="00CD561C"/>
    <w:rsid w:val="00CD5644"/>
    <w:rsid w:val="00CE03A7"/>
    <w:rsid w:val="00CE2744"/>
    <w:rsid w:val="00CF3175"/>
    <w:rsid w:val="00CF4FE7"/>
    <w:rsid w:val="00CF5307"/>
    <w:rsid w:val="00D009BD"/>
    <w:rsid w:val="00D161A9"/>
    <w:rsid w:val="00D175B9"/>
    <w:rsid w:val="00D34424"/>
    <w:rsid w:val="00D349CD"/>
    <w:rsid w:val="00D433CD"/>
    <w:rsid w:val="00D449E2"/>
    <w:rsid w:val="00D46E0C"/>
    <w:rsid w:val="00D54D06"/>
    <w:rsid w:val="00D55988"/>
    <w:rsid w:val="00D6261D"/>
    <w:rsid w:val="00D62895"/>
    <w:rsid w:val="00D646B7"/>
    <w:rsid w:val="00D7556F"/>
    <w:rsid w:val="00D75BA6"/>
    <w:rsid w:val="00D76180"/>
    <w:rsid w:val="00D83063"/>
    <w:rsid w:val="00D83B38"/>
    <w:rsid w:val="00D85B31"/>
    <w:rsid w:val="00D938AB"/>
    <w:rsid w:val="00D957FA"/>
    <w:rsid w:val="00DA016E"/>
    <w:rsid w:val="00DA0F23"/>
    <w:rsid w:val="00DA76E6"/>
    <w:rsid w:val="00DB08C7"/>
    <w:rsid w:val="00DB2CEA"/>
    <w:rsid w:val="00DB3BB6"/>
    <w:rsid w:val="00DB63E0"/>
    <w:rsid w:val="00DC2F76"/>
    <w:rsid w:val="00DC3B3F"/>
    <w:rsid w:val="00DC424D"/>
    <w:rsid w:val="00DD3DBB"/>
    <w:rsid w:val="00DE0361"/>
    <w:rsid w:val="00DE39E2"/>
    <w:rsid w:val="00DE5AC6"/>
    <w:rsid w:val="00DE5E54"/>
    <w:rsid w:val="00DF2520"/>
    <w:rsid w:val="00E02F2F"/>
    <w:rsid w:val="00E04FE6"/>
    <w:rsid w:val="00E14464"/>
    <w:rsid w:val="00E14F30"/>
    <w:rsid w:val="00E208B8"/>
    <w:rsid w:val="00E2339E"/>
    <w:rsid w:val="00E254A7"/>
    <w:rsid w:val="00E25AC5"/>
    <w:rsid w:val="00E26DB1"/>
    <w:rsid w:val="00E301D8"/>
    <w:rsid w:val="00E3037B"/>
    <w:rsid w:val="00E3338E"/>
    <w:rsid w:val="00E33C6D"/>
    <w:rsid w:val="00E346CD"/>
    <w:rsid w:val="00E40086"/>
    <w:rsid w:val="00E47A7A"/>
    <w:rsid w:val="00E51837"/>
    <w:rsid w:val="00E53CFE"/>
    <w:rsid w:val="00E54E5A"/>
    <w:rsid w:val="00E65367"/>
    <w:rsid w:val="00E67229"/>
    <w:rsid w:val="00E70CBB"/>
    <w:rsid w:val="00E760CA"/>
    <w:rsid w:val="00E77200"/>
    <w:rsid w:val="00E82F50"/>
    <w:rsid w:val="00E83B4A"/>
    <w:rsid w:val="00E83D1C"/>
    <w:rsid w:val="00EA01B3"/>
    <w:rsid w:val="00EA687F"/>
    <w:rsid w:val="00EA699C"/>
    <w:rsid w:val="00EA7A1F"/>
    <w:rsid w:val="00EB045A"/>
    <w:rsid w:val="00EB1093"/>
    <w:rsid w:val="00EB7744"/>
    <w:rsid w:val="00ED0AF7"/>
    <w:rsid w:val="00ED45D4"/>
    <w:rsid w:val="00ED5E96"/>
    <w:rsid w:val="00EE0337"/>
    <w:rsid w:val="00EE1AD7"/>
    <w:rsid w:val="00EE1EA8"/>
    <w:rsid w:val="00EE1FA1"/>
    <w:rsid w:val="00EF292B"/>
    <w:rsid w:val="00F00422"/>
    <w:rsid w:val="00F04694"/>
    <w:rsid w:val="00F12269"/>
    <w:rsid w:val="00F12C13"/>
    <w:rsid w:val="00F16CD0"/>
    <w:rsid w:val="00F2326E"/>
    <w:rsid w:val="00F26AA0"/>
    <w:rsid w:val="00F361F1"/>
    <w:rsid w:val="00F371DE"/>
    <w:rsid w:val="00F40EAE"/>
    <w:rsid w:val="00F42092"/>
    <w:rsid w:val="00F45FB9"/>
    <w:rsid w:val="00F50901"/>
    <w:rsid w:val="00F5096A"/>
    <w:rsid w:val="00F5566C"/>
    <w:rsid w:val="00F55EA8"/>
    <w:rsid w:val="00F5697F"/>
    <w:rsid w:val="00F57239"/>
    <w:rsid w:val="00F62C0A"/>
    <w:rsid w:val="00F8101B"/>
    <w:rsid w:val="00F87BCD"/>
    <w:rsid w:val="00F9438A"/>
    <w:rsid w:val="00FA5350"/>
    <w:rsid w:val="00FB4D59"/>
    <w:rsid w:val="00FB5885"/>
    <w:rsid w:val="00FC125F"/>
    <w:rsid w:val="00FC21DB"/>
    <w:rsid w:val="00FC433B"/>
    <w:rsid w:val="00FC67AE"/>
    <w:rsid w:val="00FC6BBE"/>
    <w:rsid w:val="00FD4E7A"/>
    <w:rsid w:val="00FD6918"/>
    <w:rsid w:val="00FE28FE"/>
    <w:rsid w:val="00FE2EE3"/>
    <w:rsid w:val="00FE69D3"/>
    <w:rsid w:val="00FE72DF"/>
    <w:rsid w:val="00FF058E"/>
    <w:rsid w:val="00FF18CE"/>
    <w:rsid w:val="00FF4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47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3701F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31C38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9</TotalTime>
  <Pages>9</Pages>
  <Words>1971</Words>
  <Characters>1123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1060</cp:revision>
  <dcterms:created xsi:type="dcterms:W3CDTF">2020-02-11T13:21:00Z</dcterms:created>
  <dcterms:modified xsi:type="dcterms:W3CDTF">2021-02-18T23:51:00Z</dcterms:modified>
</cp:coreProperties>
</file>